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EB4A2" w14:textId="51900CE1" w:rsidR="00661AD6" w:rsidRDefault="004927B5">
      <w:r>
        <w:rPr>
          <w:noProof/>
        </w:rPr>
        <mc:AlternateContent>
          <mc:Choice Requires="wps">
            <w:drawing>
              <wp:anchor distT="0" distB="0" distL="114300" distR="114300" simplePos="0" relativeHeight="251664384" behindDoc="0" locked="0" layoutInCell="1" allowOverlap="1" wp14:anchorId="0555156E" wp14:editId="7B278AE6">
                <wp:simplePos x="0" y="0"/>
                <wp:positionH relativeFrom="column">
                  <wp:posOffset>6337935</wp:posOffset>
                </wp:positionH>
                <wp:positionV relativeFrom="paragraph">
                  <wp:posOffset>-457200</wp:posOffset>
                </wp:positionV>
                <wp:extent cx="3263265" cy="77724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7772400"/>
                        </a:xfrm>
                        <a:prstGeom prst="rect">
                          <a:avLst/>
                        </a:prstGeom>
                        <a:solidFill>
                          <a:schemeClr val="bg1">
                            <a:lumMod val="85000"/>
                          </a:schemeClr>
                        </a:solidFill>
                        <a:ln w="28575" cmpd="sng">
                          <a:noFill/>
                          <a:miter lim="800000"/>
                          <a:headEnd/>
                          <a:tailEnd/>
                        </a:ln>
                      </wps:spPr>
                      <wps:txbx>
                        <w:txbxContent>
                          <w:p w14:paraId="64AEF7FF" w14:textId="77777777" w:rsidR="008D6E01" w:rsidRPr="00496796" w:rsidRDefault="005F2D0F" w:rsidP="004644E8">
                            <w:pPr>
                              <w:rPr>
                                <w:b/>
                                <w:sz w:val="36"/>
                                <w:szCs w:val="36"/>
                              </w:rPr>
                            </w:pPr>
                            <w:r>
                              <w:rPr>
                                <w:b/>
                                <w:sz w:val="36"/>
                                <w:szCs w:val="36"/>
                              </w:rPr>
                              <w:t>W</w:t>
                            </w:r>
                            <w:r w:rsidR="008D6E01" w:rsidRPr="00496796">
                              <w:rPr>
                                <w:b/>
                                <w:sz w:val="36"/>
                                <w:szCs w:val="36"/>
                              </w:rPr>
                              <w:t>hat is the Dynamic Learning Map</w:t>
                            </w:r>
                            <w:r w:rsidR="004644E8" w:rsidRPr="00496796">
                              <w:rPr>
                                <w:b/>
                                <w:sz w:val="36"/>
                                <w:szCs w:val="36"/>
                              </w:rPr>
                              <w:t>s</w:t>
                            </w:r>
                            <w:r w:rsidR="0022407A" w:rsidRPr="00F23A92">
                              <w:rPr>
                                <w:b/>
                                <w:sz w:val="36"/>
                                <w:szCs w:val="36"/>
                              </w:rPr>
                              <w:t>®</w:t>
                            </w:r>
                            <w:r w:rsidR="008D6E01" w:rsidRPr="00496796">
                              <w:rPr>
                                <w:b/>
                                <w:sz w:val="36"/>
                                <w:szCs w:val="36"/>
                              </w:rPr>
                              <w:t xml:space="preserve"> Assessment?</w:t>
                            </w:r>
                          </w:p>
                          <w:p w14:paraId="718B60EE" w14:textId="77777777" w:rsidR="006F535A" w:rsidRPr="006F535A" w:rsidRDefault="006F535A" w:rsidP="006F535A">
                            <w:pPr>
                              <w:spacing w:after="40" w:line="240" w:lineRule="auto"/>
                              <w:rPr>
                                <w:sz w:val="28"/>
                                <w:szCs w:val="28"/>
                              </w:rPr>
                            </w:pPr>
                            <w:r w:rsidRPr="006F535A">
                              <w:rPr>
                                <w:sz w:val="28"/>
                                <w:szCs w:val="28"/>
                              </w:rPr>
                              <w:t>The Dynamic Learning Maps (DLM) assessment is administered statewide in the spring each year and assesses English language arts (ELA) and mathematics. In addition, your student may have also taken the science and social studies assessments depending on their grade level. The DLM assessment is intended for students with the most significant cognitive disabilities in grades 3-11 and is designed to compare a student’s strengths and needs to clearly defined standards, skill levels, or areas of knowledge. It is aligned with the Wisconsin Essential Elements and measures how students perform in relation to those standards.</w:t>
                            </w:r>
                          </w:p>
                          <w:p w14:paraId="0B1288DE" w14:textId="77777777" w:rsidR="006F535A" w:rsidRPr="006F535A" w:rsidRDefault="006F535A" w:rsidP="006F535A">
                            <w:pPr>
                              <w:autoSpaceDE w:val="0"/>
                              <w:autoSpaceDN w:val="0"/>
                              <w:adjustRightInd w:val="0"/>
                              <w:spacing w:after="0" w:line="240" w:lineRule="auto"/>
                              <w:rPr>
                                <w:rFonts w:ascii="Palatino Linotype" w:eastAsiaTheme="minorHAnsi" w:hAnsi="Palatino Linotype" w:cs="Palatino Linotype"/>
                                <w:color w:val="000000"/>
                                <w:sz w:val="28"/>
                                <w:szCs w:val="28"/>
                              </w:rPr>
                            </w:pPr>
                          </w:p>
                          <w:p w14:paraId="6119709B" w14:textId="77777777" w:rsidR="006F535A" w:rsidRPr="006F535A" w:rsidRDefault="006F535A" w:rsidP="006F535A">
                            <w:pPr>
                              <w:rPr>
                                <w:sz w:val="28"/>
                                <w:szCs w:val="28"/>
                              </w:rPr>
                            </w:pPr>
                            <w:r w:rsidRPr="006F535A">
                              <w:rPr>
                                <w:sz w:val="28"/>
                                <w:szCs w:val="28"/>
                              </w:rPr>
                              <w:t>Your child should receive an Individual Student Report for each subject tested. These reports indicate the skills your child demonstrated during the assessment.</w:t>
                            </w:r>
                          </w:p>
                          <w:p w14:paraId="766CCF55" w14:textId="4A40F971" w:rsidR="002F5EA0" w:rsidRDefault="002F5EA0" w:rsidP="009D0416">
                            <w:pPr>
                              <w:jc w:val="both"/>
                              <w:rPr>
                                <w:sz w:val="28"/>
                                <w:szCs w:val="28"/>
                              </w:rPr>
                            </w:pPr>
                          </w:p>
                          <w:p w14:paraId="39AE4EAD" w14:textId="081D39A6" w:rsidR="002F5EA0" w:rsidRDefault="002F5EA0" w:rsidP="009D0416">
                            <w:pPr>
                              <w:jc w:val="both"/>
                              <w:rPr>
                                <w:sz w:val="28"/>
                                <w:szCs w:val="28"/>
                              </w:rPr>
                            </w:pPr>
                          </w:p>
                          <w:p w14:paraId="64393A8B" w14:textId="5A82A11C" w:rsidR="002F5EA0" w:rsidRDefault="002F5EA0" w:rsidP="009D0416">
                            <w:pPr>
                              <w:jc w:val="both"/>
                              <w:rPr>
                                <w:sz w:val="28"/>
                                <w:szCs w:val="28"/>
                              </w:rPr>
                            </w:pPr>
                          </w:p>
                          <w:p w14:paraId="606BA735" w14:textId="0EB84E68" w:rsidR="002F5EA0" w:rsidRDefault="002F5EA0" w:rsidP="009D0416">
                            <w:pPr>
                              <w:jc w:val="both"/>
                              <w:rPr>
                                <w:sz w:val="28"/>
                                <w:szCs w:val="28"/>
                              </w:rPr>
                            </w:pPr>
                          </w:p>
                          <w:p w14:paraId="4FA4924B" w14:textId="4746D2DD" w:rsidR="002F5EA0" w:rsidRDefault="002F5EA0" w:rsidP="009D0416">
                            <w:pPr>
                              <w:jc w:val="both"/>
                              <w:rPr>
                                <w:sz w:val="28"/>
                                <w:szCs w:val="28"/>
                              </w:rPr>
                            </w:pPr>
                          </w:p>
                          <w:p w14:paraId="031430F8" w14:textId="618D0CC4" w:rsidR="002F5EA0" w:rsidRDefault="002F5EA0" w:rsidP="009D0416">
                            <w:pPr>
                              <w:jc w:val="both"/>
                              <w:rPr>
                                <w:sz w:val="28"/>
                                <w:szCs w:val="28"/>
                              </w:rPr>
                            </w:pPr>
                          </w:p>
                          <w:p w14:paraId="7B2FA560" w14:textId="1C7DFBF8" w:rsidR="002F5EA0" w:rsidRDefault="002F5EA0" w:rsidP="009D0416">
                            <w:pPr>
                              <w:jc w:val="both"/>
                              <w:rPr>
                                <w:sz w:val="28"/>
                                <w:szCs w:val="28"/>
                              </w:rPr>
                            </w:pPr>
                          </w:p>
                          <w:p w14:paraId="28381CD5" w14:textId="42A5FFB7" w:rsidR="002F5EA0" w:rsidRDefault="002F5EA0" w:rsidP="009D0416">
                            <w:pPr>
                              <w:jc w:val="both"/>
                              <w:rPr>
                                <w:sz w:val="28"/>
                                <w:szCs w:val="28"/>
                              </w:rPr>
                            </w:pPr>
                          </w:p>
                          <w:p w14:paraId="754FE306" w14:textId="1E22116B" w:rsidR="002F5EA0" w:rsidRDefault="002F5EA0" w:rsidP="009D0416">
                            <w:pPr>
                              <w:jc w:val="both"/>
                              <w:rPr>
                                <w:sz w:val="28"/>
                                <w:szCs w:val="28"/>
                              </w:rPr>
                            </w:pPr>
                          </w:p>
                          <w:p w14:paraId="1C02F138" w14:textId="77777777" w:rsidR="002F5EA0" w:rsidRPr="008113F7" w:rsidRDefault="002F5EA0" w:rsidP="009D0416">
                            <w:pPr>
                              <w:jc w:val="both"/>
                              <w:rPr>
                                <w:sz w:val="28"/>
                                <w:szCs w:val="28"/>
                              </w:rPr>
                            </w:pPr>
                          </w:p>
                        </w:txbxContent>
                      </wps:txbx>
                      <wps:bodyPr rot="0" vert="horz" wrap="square" lIns="182880" tIns="548640" rIns="182880" bIns="18288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55156E" id="_x0000_t202" coordsize="21600,21600" o:spt="202" path="m,l,21600r21600,l21600,xe">
                <v:stroke joinstyle="miter"/>
                <v:path gradientshapeok="t" o:connecttype="rect"/>
              </v:shapetype>
              <v:shape id="Text Box 2" o:spid="_x0000_s1026" type="#_x0000_t202" style="position:absolute;margin-left:499.05pt;margin-top:-36pt;width:256.95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" fillcolor="#d8d8d8 [2732]" stroked="f" strokeweight="2.25pt">
                <v:textbox inset="14.4pt,43.2pt,14.4pt,14.4pt">
                  <w:txbxContent>
                    <w:p w14:paraId="64AEF7FF" w14:textId="77777777" w:rsidR="008D6E01" w:rsidRPr="00496796" w:rsidRDefault="005F2D0F" w:rsidP="004644E8">
                      <w:pPr>
                        <w:rPr>
                          <w:b/>
                          <w:sz w:val="36"/>
                          <w:szCs w:val="36"/>
                        </w:rPr>
                      </w:pPr>
                      <w:r>
                        <w:rPr>
                          <w:b/>
                          <w:sz w:val="36"/>
                          <w:szCs w:val="36"/>
                        </w:rPr>
                        <w:t>W</w:t>
                      </w:r>
                      <w:r w:rsidR="008D6E01" w:rsidRPr="00496796">
                        <w:rPr>
                          <w:b/>
                          <w:sz w:val="36"/>
                          <w:szCs w:val="36"/>
                        </w:rPr>
                        <w:t>hat is the Dynamic Learning Map</w:t>
                      </w:r>
                      <w:r w:rsidR="004644E8" w:rsidRPr="00496796">
                        <w:rPr>
                          <w:b/>
                          <w:sz w:val="36"/>
                          <w:szCs w:val="36"/>
                        </w:rPr>
                        <w:t>s</w:t>
                      </w:r>
                      <w:r w:rsidR="0022407A" w:rsidRPr="00F23A92">
                        <w:rPr>
                          <w:b/>
                          <w:sz w:val="36"/>
                          <w:szCs w:val="36"/>
                        </w:rPr>
                        <w:t>®</w:t>
                      </w:r>
                      <w:r w:rsidR="008D6E01" w:rsidRPr="00496796">
                        <w:rPr>
                          <w:b/>
                          <w:sz w:val="36"/>
                          <w:szCs w:val="36"/>
                        </w:rPr>
                        <w:t xml:space="preserve"> Assessment?</w:t>
                      </w:r>
                    </w:p>
                    <w:p w14:paraId="718B60EE" w14:textId="77777777" w:rsidR="006F535A" w:rsidRPr="006F535A" w:rsidRDefault="006F535A" w:rsidP="006F535A">
                      <w:pPr>
                        <w:spacing w:after="40" w:line="240" w:lineRule="auto"/>
                        <w:rPr>
                          <w:sz w:val="28"/>
                          <w:szCs w:val="28"/>
                        </w:rPr>
                      </w:pPr>
                      <w:r w:rsidRPr="006F535A">
                        <w:rPr>
                          <w:sz w:val="28"/>
                          <w:szCs w:val="28"/>
                        </w:rPr>
                        <w:t>The Dynamic Learning Maps (DLM) assessment is administered statewide in the spring each year and assesses English language arts (ELA) and mathematics. In addition, your student may have also taken the science and social studies assessments depending on their grade level. The DLM assessment is intended for students with the most significant cognitive disabilities in grades 3-11 and is designed to compare a student’s strengths and needs to clearly defined standards, skill levels, or areas of knowledge. It is aligned with the Wisconsin Essential Elements and measures how students perform in relation to those standards.</w:t>
                      </w:r>
                    </w:p>
                    <w:p w14:paraId="0B1288DE" w14:textId="77777777" w:rsidR="006F535A" w:rsidRPr="006F535A" w:rsidRDefault="006F535A" w:rsidP="006F535A">
                      <w:pPr>
                        <w:autoSpaceDE w:val="0"/>
                        <w:autoSpaceDN w:val="0"/>
                        <w:adjustRightInd w:val="0"/>
                        <w:spacing w:after="0" w:line="240" w:lineRule="auto"/>
                        <w:rPr>
                          <w:rFonts w:ascii="Palatino Linotype" w:eastAsiaTheme="minorHAnsi" w:hAnsi="Palatino Linotype" w:cs="Palatino Linotype"/>
                          <w:color w:val="000000"/>
                          <w:sz w:val="28"/>
                          <w:szCs w:val="28"/>
                        </w:rPr>
                      </w:pPr>
                    </w:p>
                    <w:p w14:paraId="6119709B" w14:textId="77777777" w:rsidR="006F535A" w:rsidRPr="006F535A" w:rsidRDefault="006F535A" w:rsidP="006F535A">
                      <w:pPr>
                        <w:rPr>
                          <w:sz w:val="28"/>
                          <w:szCs w:val="28"/>
                        </w:rPr>
                      </w:pPr>
                      <w:r w:rsidRPr="006F535A">
                        <w:rPr>
                          <w:sz w:val="28"/>
                          <w:szCs w:val="28"/>
                        </w:rPr>
                        <w:t>Your child should receive an Individual Student Report for each subject tested. These reports indicate the skills your child demonstrated during the assessment.</w:t>
                      </w:r>
                    </w:p>
                    <w:p w14:paraId="766CCF55" w14:textId="4A40F971" w:rsidR="002F5EA0" w:rsidRDefault="002F5EA0" w:rsidP="009D0416">
                      <w:pPr>
                        <w:jc w:val="both"/>
                        <w:rPr>
                          <w:sz w:val="28"/>
                          <w:szCs w:val="28"/>
                        </w:rPr>
                      </w:pPr>
                    </w:p>
                    <w:p w14:paraId="39AE4EAD" w14:textId="081D39A6" w:rsidR="002F5EA0" w:rsidRDefault="002F5EA0" w:rsidP="009D0416">
                      <w:pPr>
                        <w:jc w:val="both"/>
                        <w:rPr>
                          <w:sz w:val="28"/>
                          <w:szCs w:val="28"/>
                        </w:rPr>
                      </w:pPr>
                    </w:p>
                    <w:p w14:paraId="64393A8B" w14:textId="5A82A11C" w:rsidR="002F5EA0" w:rsidRDefault="002F5EA0" w:rsidP="009D0416">
                      <w:pPr>
                        <w:jc w:val="both"/>
                        <w:rPr>
                          <w:sz w:val="28"/>
                          <w:szCs w:val="28"/>
                        </w:rPr>
                      </w:pPr>
                    </w:p>
                    <w:p w14:paraId="606BA735" w14:textId="0EB84E68" w:rsidR="002F5EA0" w:rsidRDefault="002F5EA0" w:rsidP="009D0416">
                      <w:pPr>
                        <w:jc w:val="both"/>
                        <w:rPr>
                          <w:sz w:val="28"/>
                          <w:szCs w:val="28"/>
                        </w:rPr>
                      </w:pPr>
                    </w:p>
                    <w:p w14:paraId="4FA4924B" w14:textId="4746D2DD" w:rsidR="002F5EA0" w:rsidRDefault="002F5EA0" w:rsidP="009D0416">
                      <w:pPr>
                        <w:jc w:val="both"/>
                        <w:rPr>
                          <w:sz w:val="28"/>
                          <w:szCs w:val="28"/>
                        </w:rPr>
                      </w:pPr>
                    </w:p>
                    <w:p w14:paraId="031430F8" w14:textId="618D0CC4" w:rsidR="002F5EA0" w:rsidRDefault="002F5EA0" w:rsidP="009D0416">
                      <w:pPr>
                        <w:jc w:val="both"/>
                        <w:rPr>
                          <w:sz w:val="28"/>
                          <w:szCs w:val="28"/>
                        </w:rPr>
                      </w:pPr>
                    </w:p>
                    <w:p w14:paraId="7B2FA560" w14:textId="1C7DFBF8" w:rsidR="002F5EA0" w:rsidRDefault="002F5EA0" w:rsidP="009D0416">
                      <w:pPr>
                        <w:jc w:val="both"/>
                        <w:rPr>
                          <w:sz w:val="28"/>
                          <w:szCs w:val="28"/>
                        </w:rPr>
                      </w:pPr>
                    </w:p>
                    <w:p w14:paraId="28381CD5" w14:textId="42A5FFB7" w:rsidR="002F5EA0" w:rsidRDefault="002F5EA0" w:rsidP="009D0416">
                      <w:pPr>
                        <w:jc w:val="both"/>
                        <w:rPr>
                          <w:sz w:val="28"/>
                          <w:szCs w:val="28"/>
                        </w:rPr>
                      </w:pPr>
                    </w:p>
                    <w:p w14:paraId="754FE306" w14:textId="1E22116B" w:rsidR="002F5EA0" w:rsidRDefault="002F5EA0" w:rsidP="009D0416">
                      <w:pPr>
                        <w:jc w:val="both"/>
                        <w:rPr>
                          <w:sz w:val="28"/>
                          <w:szCs w:val="28"/>
                        </w:rPr>
                      </w:pPr>
                    </w:p>
                    <w:p w14:paraId="1C02F138" w14:textId="77777777" w:rsidR="002F5EA0" w:rsidRPr="008113F7" w:rsidRDefault="002F5EA0" w:rsidP="009D0416">
                      <w:pPr>
                        <w:jc w:val="both"/>
                        <w:rPr>
                          <w:sz w:val="28"/>
                          <w:szCs w:val="28"/>
                        </w:rPr>
                      </w:pPr>
                    </w:p>
                  </w:txbxContent>
                </v:textbox>
              </v:shape>
            </w:pict>
          </mc:Fallback>
        </mc:AlternateContent>
      </w:r>
      <w:r w:rsidR="0047110B">
        <w:rPr>
          <w:noProof/>
        </w:rPr>
        <w:drawing>
          <wp:anchor distT="0" distB="0" distL="114300" distR="114300" simplePos="0" relativeHeight="251653120" behindDoc="0" locked="0" layoutInCell="0" allowOverlap="1" wp14:anchorId="52112915" wp14:editId="23E4FDDB">
            <wp:simplePos x="0" y="0"/>
            <wp:positionH relativeFrom="page">
              <wp:posOffset>457200</wp:posOffset>
            </wp:positionH>
            <wp:positionV relativeFrom="margin">
              <wp:posOffset>-110596</wp:posOffset>
            </wp:positionV>
            <wp:extent cx="2613660" cy="1071336"/>
            <wp:effectExtent l="19050" t="19050" r="15240" b="14605"/>
            <wp:wrapNone/>
            <wp:docPr id="369" name="Picture 1" descr="Dynamic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2">
                      <a:extLst>
                        <a:ext uri="{28A0092B-C50C-407E-A947-70E740481C1C}">
                          <a14:useLocalDpi xmlns:a14="http://schemas.microsoft.com/office/drawing/2010/main" val="0"/>
                        </a:ext>
                      </a:extLst>
                    </a:blip>
                    <a:stretch>
                      <a:fillRect/>
                    </a:stretch>
                  </pic:blipFill>
                  <pic:spPr>
                    <a:xfrm>
                      <a:off x="0" y="0"/>
                      <a:ext cx="2613660" cy="1071336"/>
                    </a:xfrm>
                    <a:prstGeom prst="rect">
                      <a:avLst/>
                    </a:prstGeom>
                    <a:ln w="12700">
                      <a:solidFill>
                        <a:schemeClr val="bg1"/>
                      </a:solidFill>
                    </a:ln>
                  </pic:spPr>
                </pic:pic>
              </a:graphicData>
            </a:graphic>
            <wp14:sizeRelH relativeFrom="margin">
              <wp14:pctWidth>0</wp14:pctWidth>
            </wp14:sizeRelH>
            <wp14:sizeRelV relativeFrom="margin">
              <wp14:pctHeight>0</wp14:pctHeight>
            </wp14:sizeRelV>
          </wp:anchor>
        </w:drawing>
      </w:r>
      <w:r w:rsidR="00CD0C60">
        <w:t xml:space="preserve"> </w:t>
      </w:r>
    </w:p>
    <w:sdt>
      <w:sdtPr>
        <w:id w:val="1904177547"/>
        <w:docPartObj>
          <w:docPartGallery w:val="Cover Pages"/>
          <w:docPartUnique/>
        </w:docPartObj>
      </w:sdtPr>
      <w:sdtEndPr>
        <w:rPr>
          <w:noProof/>
        </w:rPr>
      </w:sdtEndPr>
      <w:sdtContent>
        <w:p w14:paraId="40746DEA" w14:textId="676E2D34" w:rsidR="00A333AE" w:rsidRPr="003841AC" w:rsidRDefault="002366F2">
          <w:pPr>
            <w:rPr>
              <w:noProof/>
            </w:rPr>
          </w:pPr>
          <w:r>
            <w:rPr>
              <w:noProof/>
            </w:rPr>
            <mc:AlternateContent>
              <mc:Choice Requires="wps">
                <w:drawing>
                  <wp:anchor distT="0" distB="0" distL="114300" distR="114300" simplePos="0" relativeHeight="251671552" behindDoc="0" locked="0" layoutInCell="1" allowOverlap="1" wp14:anchorId="728D868D" wp14:editId="18B11012">
                    <wp:simplePos x="0" y="0"/>
                    <wp:positionH relativeFrom="column">
                      <wp:posOffset>228600</wp:posOffset>
                    </wp:positionH>
                    <wp:positionV relativeFrom="paragraph">
                      <wp:posOffset>3402330</wp:posOffset>
                    </wp:positionV>
                    <wp:extent cx="5943600" cy="3132455"/>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3132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DAB8AC" w14:textId="76FE778B" w:rsidR="0047110B" w:rsidRDefault="002366F2" w:rsidP="0047110B">
                                <w:pPr>
                                  <w:jc w:val="center"/>
                                </w:pPr>
                                <w:r w:rsidRPr="002366F2">
                                  <w:rPr>
                                    <w:noProof/>
                                  </w:rPr>
                                  <w:drawing>
                                    <wp:inline distT="0" distB="0" distL="0" distR="0" wp14:anchorId="35A8D92E" wp14:editId="061E7846">
                                      <wp:extent cx="5571490" cy="2303597"/>
                                      <wp:effectExtent l="0" t="0" r="0" b="0"/>
                                      <wp:docPr id="4" name="Picture 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1490" cy="2303597"/>
                                              </a:xfrm>
                                              <a:prstGeom prst="rect">
                                                <a:avLst/>
                                              </a:prstGeom>
                                              <a:noFill/>
                                              <a:ln>
                                                <a:noFill/>
                                              </a:ln>
                                            </pic:spPr>
                                          </pic:pic>
                                        </a:graphicData>
                                      </a:graphic>
                                    </wp:inline>
                                  </w:drawing>
                                </w:r>
                              </w:p>
                              <w:p w14:paraId="636E1A15" w14:textId="40C99107" w:rsidR="00496796" w:rsidRDefault="00496796" w:rsidP="0047110B">
                                <w:pPr>
                                  <w:jc w:val="center"/>
                                </w:pPr>
                              </w:p>
                            </w:txbxContent>
                          </wps:txbx>
                          <wps:bodyPr rot="0" spcFirstLastPara="0" vertOverflow="overflow" horzOverflow="overflow" vert="horz" wrap="square" lIns="182880" tIns="182880" rIns="18288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8D868D" id="_x0000_t202" coordsize="21600,21600" o:spt="202" path="m,l,21600r21600,l21600,xe">
                    <v:stroke joinstyle="miter"/>
                    <v:path gradientshapeok="t" o:connecttype="rect"/>
                  </v:shapetype>
                  <v:shape id="Text Box 3" o:spid="_x0000_s1027" type="#_x0000_t202" style="position:absolute;margin-left:18pt;margin-top:267.9pt;width:468pt;height:246.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" filled="f" stroked="f" strokeweight=".5pt">
                    <v:textbox inset="14.4pt,14.4pt,14.4pt">
                      <w:txbxContent>
                        <w:p w14:paraId="32DAB8AC" w14:textId="76FE778B" w:rsidR="0047110B" w:rsidRDefault="002366F2" w:rsidP="0047110B">
                          <w:pPr>
                            <w:jc w:val="center"/>
                          </w:pPr>
                          <w:r w:rsidRPr="002366F2">
                            <w:rPr>
                              <w:noProof/>
                            </w:rPr>
                            <w:drawing>
                              <wp:inline distT="0" distB="0" distL="0" distR="0" wp14:anchorId="35A8D92E" wp14:editId="061E7846">
                                <wp:extent cx="5571490" cy="2303597"/>
                                <wp:effectExtent l="0" t="0" r="0" b="0"/>
                                <wp:docPr id="4" name="Picture 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1490" cy="2303597"/>
                                        </a:xfrm>
                                        <a:prstGeom prst="rect">
                                          <a:avLst/>
                                        </a:prstGeom>
                                        <a:noFill/>
                                        <a:ln>
                                          <a:noFill/>
                                        </a:ln>
                                      </pic:spPr>
                                    </pic:pic>
                                  </a:graphicData>
                                </a:graphic>
                              </wp:inline>
                            </w:drawing>
                          </w:r>
                        </w:p>
                        <w:p w14:paraId="636E1A15" w14:textId="40C99107" w:rsidR="00496796" w:rsidRDefault="00496796" w:rsidP="0047110B">
                          <w:pPr>
                            <w:jc w:val="center"/>
                          </w:pPr>
                        </w:p>
                      </w:txbxContent>
                    </v:textbox>
                  </v:shape>
                </w:pict>
              </mc:Fallback>
            </mc:AlternateContent>
          </w:r>
          <w:r w:rsidR="0047110B">
            <w:rPr>
              <w:noProof/>
            </w:rPr>
            <mc:AlternateContent>
              <mc:Choice Requires="wps">
                <w:drawing>
                  <wp:anchor distT="0" distB="0" distL="114300" distR="114300" simplePos="0" relativeHeight="251657216" behindDoc="0" locked="0" layoutInCell="1" allowOverlap="1" wp14:anchorId="6B0B81A8" wp14:editId="0E250B78">
                    <wp:simplePos x="0" y="0"/>
                    <wp:positionH relativeFrom="column">
                      <wp:posOffset>937260</wp:posOffset>
                    </wp:positionH>
                    <wp:positionV relativeFrom="paragraph">
                      <wp:posOffset>934085</wp:posOffset>
                    </wp:positionV>
                    <wp:extent cx="4549140" cy="212852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9140" cy="2128520"/>
                            </a:xfrm>
                            <a:prstGeom prst="rect">
                              <a:avLst/>
                            </a:prstGeom>
                            <a:solidFill>
                              <a:srgbClr val="FFFFFF"/>
                            </a:solidFill>
                            <a:ln w="9525">
                              <a:noFill/>
                              <a:miter lim="800000"/>
                              <a:headEnd/>
                              <a:tailEnd/>
                            </a:ln>
                          </wps:spPr>
                          <wps:txbx>
                            <w:txbxContent>
                              <w:p w14:paraId="1197CCD2" w14:textId="77777777" w:rsidR="0000009B" w:rsidRPr="004A3506" w:rsidRDefault="00A333AE" w:rsidP="0000009B">
                                <w:pPr>
                                  <w:pStyle w:val="Heading1"/>
                                  <w:jc w:val="center"/>
                                  <w:rPr>
                                    <w:b w:val="0"/>
                                    <w:color w:val="auto"/>
                                  </w:rPr>
                                </w:pPr>
                                <w:r>
                                  <w:rPr>
                                    <w:sz w:val="40"/>
                                    <w:szCs w:val="40"/>
                                  </w:rPr>
                                  <w:t xml:space="preserve">Understanding </w:t>
                                </w:r>
                                <w:r w:rsidR="0000009B" w:rsidRPr="0000009B">
                                  <w:rPr>
                                    <w:sz w:val="40"/>
                                    <w:szCs w:val="40"/>
                                  </w:rPr>
                                  <w:t xml:space="preserve">Your Child’s </w:t>
                                </w:r>
                                <w:r w:rsidR="00126733">
                                  <w:rPr>
                                    <w:sz w:val="40"/>
                                    <w:szCs w:val="40"/>
                                  </w:rPr>
                                  <w:t>Individual Student Score Report</w:t>
                                </w:r>
                              </w:p>
                              <w:p w14:paraId="079940BA" w14:textId="77777777" w:rsidR="008D6E01" w:rsidRPr="008D6E01" w:rsidRDefault="008D6E01" w:rsidP="008D6E01">
                                <w:pPr>
                                  <w:jc w:val="center"/>
                                  <w:rPr>
                                    <w:sz w:val="40"/>
                                    <w:szCs w:val="40"/>
                                  </w:rPr>
                                </w:pPr>
                              </w:p>
                              <w:p w14:paraId="1D54C809" w14:textId="3EA1D589" w:rsidR="008D6E01" w:rsidRPr="008D6E01" w:rsidRDefault="008D6E01" w:rsidP="008D6E01">
                                <w:pPr>
                                  <w:jc w:val="center"/>
                                  <w:rPr>
                                    <w:b/>
                                    <w:sz w:val="48"/>
                                    <w:szCs w:val="40"/>
                                  </w:rPr>
                                </w:pPr>
                                <w:r w:rsidRPr="008D6E01">
                                  <w:rPr>
                                    <w:b/>
                                    <w:sz w:val="48"/>
                                    <w:szCs w:val="40"/>
                                  </w:rPr>
                                  <w:t>201</w:t>
                                </w:r>
                                <w:r w:rsidR="00200BBE">
                                  <w:rPr>
                                    <w:b/>
                                    <w:sz w:val="48"/>
                                    <w:szCs w:val="40"/>
                                  </w:rPr>
                                  <w:t>8</w:t>
                                </w:r>
                                <w:r w:rsidRPr="008D6E01">
                                  <w:rPr>
                                    <w:b/>
                                    <w:sz w:val="48"/>
                                    <w:szCs w:val="40"/>
                                  </w:rPr>
                                  <w:t>-201</w:t>
                                </w:r>
                                <w:r w:rsidR="00200BBE">
                                  <w:rPr>
                                    <w:b/>
                                    <w:sz w:val="48"/>
                                    <w:szCs w:val="40"/>
                                  </w:rPr>
                                  <w:t>9</w:t>
                                </w:r>
                                <w:r w:rsidRPr="008D6E01">
                                  <w:rPr>
                                    <w:b/>
                                    <w:sz w:val="48"/>
                                    <w:szCs w:val="40"/>
                                  </w:rPr>
                                  <w:t xml:space="preserve"> School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0B81A8" id="_x0000_t202" coordsize="21600,21600" o:spt="202" path="m,l,21600r21600,l21600,xe">
                    <v:stroke joinstyle="miter"/>
                    <v:path gradientshapeok="t" o:connecttype="rect"/>
                  </v:shapetype>
                  <v:shape id="_x0000_s1028" type="#_x0000_t202" style="position:absolute;margin-left:73.8pt;margin-top:73.55pt;width:358.2pt;height:167.6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" stroked="f">
                    <v:textbox style="mso-fit-shape-to-text:t">
                      <w:txbxContent>
                        <w:p w14:paraId="1197CCD2" w14:textId="77777777" w:rsidR="0000009B" w:rsidRPr="004A3506" w:rsidRDefault="00A333AE" w:rsidP="0000009B">
                          <w:pPr>
                            <w:pStyle w:val="Heading1"/>
                            <w:jc w:val="center"/>
                            <w:rPr>
                              <w:b w:val="0"/>
                              <w:color w:val="auto"/>
                            </w:rPr>
                          </w:pPr>
                          <w:r>
                            <w:rPr>
                              <w:sz w:val="40"/>
                              <w:szCs w:val="40"/>
                            </w:rPr>
                            <w:t xml:space="preserve">Understanding </w:t>
                          </w:r>
                          <w:r w:rsidR="0000009B" w:rsidRPr="0000009B">
                            <w:rPr>
                              <w:sz w:val="40"/>
                              <w:szCs w:val="40"/>
                            </w:rPr>
                            <w:t xml:space="preserve">Your Child’s </w:t>
                          </w:r>
                          <w:r w:rsidR="00126733">
                            <w:rPr>
                              <w:sz w:val="40"/>
                              <w:szCs w:val="40"/>
                            </w:rPr>
                            <w:t>Individual Student Score Report</w:t>
                          </w:r>
                        </w:p>
                        <w:p w14:paraId="079940BA" w14:textId="77777777" w:rsidR="008D6E01" w:rsidRPr="008D6E01" w:rsidRDefault="008D6E01" w:rsidP="008D6E01">
                          <w:pPr>
                            <w:jc w:val="center"/>
                            <w:rPr>
                              <w:sz w:val="40"/>
                              <w:szCs w:val="40"/>
                            </w:rPr>
                          </w:pPr>
                        </w:p>
                        <w:p w14:paraId="1D54C809" w14:textId="3EA1D589" w:rsidR="008D6E01" w:rsidRPr="008D6E01" w:rsidRDefault="008D6E01" w:rsidP="008D6E01">
                          <w:pPr>
                            <w:jc w:val="center"/>
                            <w:rPr>
                              <w:b/>
                              <w:sz w:val="48"/>
                              <w:szCs w:val="40"/>
                            </w:rPr>
                          </w:pPr>
                          <w:r w:rsidRPr="008D6E01">
                            <w:rPr>
                              <w:b/>
                              <w:sz w:val="48"/>
                              <w:szCs w:val="40"/>
                            </w:rPr>
                            <w:t>201</w:t>
                          </w:r>
                          <w:r w:rsidR="00200BBE">
                            <w:rPr>
                              <w:b/>
                              <w:sz w:val="48"/>
                              <w:szCs w:val="40"/>
                            </w:rPr>
                            <w:t>8</w:t>
                          </w:r>
                          <w:r w:rsidRPr="008D6E01">
                            <w:rPr>
                              <w:b/>
                              <w:sz w:val="48"/>
                              <w:szCs w:val="40"/>
                            </w:rPr>
                            <w:t>-201</w:t>
                          </w:r>
                          <w:r w:rsidR="00200BBE">
                            <w:rPr>
                              <w:b/>
                              <w:sz w:val="48"/>
                              <w:szCs w:val="40"/>
                            </w:rPr>
                            <w:t>9</w:t>
                          </w:r>
                          <w:r w:rsidRPr="008D6E01">
                            <w:rPr>
                              <w:b/>
                              <w:sz w:val="48"/>
                              <w:szCs w:val="40"/>
                            </w:rPr>
                            <w:t xml:space="preserve"> School Year</w:t>
                          </w:r>
                        </w:p>
                      </w:txbxContent>
                    </v:textbox>
                  </v:shape>
                </w:pict>
              </mc:Fallback>
            </mc:AlternateContent>
          </w:r>
        </w:p>
      </w:sdtContent>
    </w:sdt>
    <w:p w14:paraId="4DA9734A" w14:textId="5E4F06FD" w:rsidR="004A3506" w:rsidRPr="00A9600D" w:rsidRDefault="00BE4E09" w:rsidP="00A9600D">
      <w:pPr>
        <w:jc w:val="center"/>
        <w:rPr>
          <w:rFonts w:asciiTheme="majorHAnsi" w:eastAsiaTheme="majorEastAsia" w:hAnsiTheme="majorHAnsi" w:cstheme="majorBidi"/>
          <w:bCs/>
          <w:sz w:val="28"/>
          <w:szCs w:val="28"/>
        </w:rPr>
      </w:pPr>
      <w:r>
        <w:rPr>
          <w:b/>
          <w:noProof/>
        </w:rPr>
        <mc:AlternateContent>
          <mc:Choice Requires="wps">
            <w:drawing>
              <wp:anchor distT="0" distB="0" distL="114300" distR="114300" simplePos="0" relativeHeight="251717632" behindDoc="1" locked="0" layoutInCell="1" allowOverlap="1" wp14:anchorId="18CC1199" wp14:editId="09F8897B">
                <wp:simplePos x="0" y="0"/>
                <wp:positionH relativeFrom="column">
                  <wp:posOffset>1057275</wp:posOffset>
                </wp:positionH>
                <wp:positionV relativeFrom="paragraph">
                  <wp:posOffset>4782820</wp:posOffset>
                </wp:positionV>
                <wp:extent cx="4514850" cy="942975"/>
                <wp:effectExtent l="0" t="0" r="0" b="9525"/>
                <wp:wrapTight wrapText="bothSides">
                  <wp:wrapPolygon edited="0">
                    <wp:start x="0" y="0"/>
                    <wp:lineTo x="0" y="21382"/>
                    <wp:lineTo x="21509" y="21382"/>
                    <wp:lineTo x="21509"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4514850" cy="942975"/>
                        </a:xfrm>
                        <a:prstGeom prst="rect">
                          <a:avLst/>
                        </a:prstGeom>
                        <a:solidFill>
                          <a:srgbClr val="FFFFFF"/>
                        </a:solidFill>
                        <a:ln w="6350">
                          <a:noFill/>
                        </a:ln>
                      </wps:spPr>
                      <wps:txbx>
                        <w:txbxContent>
                          <w:p w14:paraId="61AE0F9E" w14:textId="084383F3" w:rsidR="00764693" w:rsidRDefault="00764693" w:rsidP="00764693">
                            <w:pPr>
                              <w:jc w:val="center"/>
                              <w:rPr>
                                <w:sz w:val="20"/>
                                <w:szCs w:val="20"/>
                              </w:rPr>
                            </w:pPr>
                            <w:r>
                              <w:rPr>
                                <w:sz w:val="20"/>
                                <w:szCs w:val="20"/>
                              </w:rPr>
                              <w:t xml:space="preserve">DLM General Information </w:t>
                            </w:r>
                            <w:hyperlink r:id="rId17" w:history="1">
                              <w:r>
                                <w:rPr>
                                  <w:rStyle w:val="Hyperlink"/>
                                  <w:sz w:val="20"/>
                                  <w:szCs w:val="20"/>
                                </w:rPr>
                                <w:t>https://dpi.wi.gov/assessment/dlm</w:t>
                              </w:r>
                            </w:hyperlink>
                          </w:p>
                          <w:p w14:paraId="336CE02C" w14:textId="7633E1E2" w:rsidR="00764693" w:rsidRPr="00BE4E09" w:rsidRDefault="00764693" w:rsidP="00764693">
                            <w:pPr>
                              <w:jc w:val="center"/>
                              <w:rPr>
                                <w:sz w:val="20"/>
                                <w:szCs w:val="20"/>
                              </w:rPr>
                            </w:pPr>
                            <w:r>
                              <w:rPr>
                                <w:sz w:val="20"/>
                                <w:szCs w:val="20"/>
                              </w:rPr>
                              <w:t xml:space="preserve">Wisconsin Essential Elements </w:t>
                            </w:r>
                            <w:hyperlink r:id="rId18" w:history="1">
                              <w:r>
                                <w:rPr>
                                  <w:rStyle w:val="Hyperlink"/>
                                  <w:sz w:val="20"/>
                                  <w:szCs w:val="20"/>
                                </w:rPr>
                                <w:t>https://dpi.wi.gov/sped/topics/essential-element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C1199" id="Text Box 1" o:spid="_x0000_s1029" type="#_x0000_t202" style="position:absolute;left:0;text-align:left;margin-left:83.25pt;margin-top:376.6pt;width:355.5pt;height:74.2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" stroked="f" strokeweight=".5pt">
                <v:textbox>
                  <w:txbxContent>
                    <w:p w14:paraId="61AE0F9E" w14:textId="084383F3" w:rsidR="00764693" w:rsidRDefault="00764693" w:rsidP="00764693">
                      <w:pPr>
                        <w:jc w:val="center"/>
                        <w:rPr>
                          <w:sz w:val="20"/>
                          <w:szCs w:val="20"/>
                        </w:rPr>
                      </w:pPr>
                      <w:r>
                        <w:rPr>
                          <w:sz w:val="20"/>
                          <w:szCs w:val="20"/>
                        </w:rPr>
                        <w:t xml:space="preserve">DLM General Information </w:t>
                      </w:r>
                      <w:hyperlink r:id="rId19" w:history="1">
                        <w:r>
                          <w:rPr>
                            <w:rStyle w:val="Hyperlink"/>
                            <w:sz w:val="20"/>
                            <w:szCs w:val="20"/>
                          </w:rPr>
                          <w:t>https://dpi.wi.gov/assessm</w:t>
                        </w:r>
                        <w:r>
                          <w:rPr>
                            <w:rStyle w:val="Hyperlink"/>
                            <w:sz w:val="20"/>
                            <w:szCs w:val="20"/>
                          </w:rPr>
                          <w:t>e</w:t>
                        </w:r>
                        <w:r>
                          <w:rPr>
                            <w:rStyle w:val="Hyperlink"/>
                            <w:sz w:val="20"/>
                            <w:szCs w:val="20"/>
                          </w:rPr>
                          <w:t>nt/dlm</w:t>
                        </w:r>
                      </w:hyperlink>
                    </w:p>
                    <w:p w14:paraId="336CE02C" w14:textId="7633E1E2" w:rsidR="00764693" w:rsidRPr="00BE4E09" w:rsidRDefault="00764693" w:rsidP="00764693">
                      <w:pPr>
                        <w:jc w:val="center"/>
                        <w:rPr>
                          <w:sz w:val="20"/>
                          <w:szCs w:val="20"/>
                        </w:rPr>
                      </w:pPr>
                      <w:r>
                        <w:rPr>
                          <w:sz w:val="20"/>
                          <w:szCs w:val="20"/>
                        </w:rPr>
                        <w:t xml:space="preserve">Wisconsin Essential Elements </w:t>
                      </w:r>
                      <w:hyperlink r:id="rId20" w:history="1">
                        <w:r>
                          <w:rPr>
                            <w:rStyle w:val="Hyperlink"/>
                            <w:sz w:val="20"/>
                            <w:szCs w:val="20"/>
                          </w:rPr>
                          <w:t>https://dpi.wi.gov/sped/topics/essential-elements</w:t>
                        </w:r>
                      </w:hyperlink>
                    </w:p>
                  </w:txbxContent>
                </v:textbox>
                <w10:wrap type="tight"/>
              </v:shape>
            </w:pict>
          </mc:Fallback>
        </mc:AlternateContent>
      </w:r>
      <w:r w:rsidR="00A333AE">
        <w:rPr>
          <w:b/>
        </w:rPr>
        <w:br w:type="page"/>
      </w:r>
    </w:p>
    <w:p w14:paraId="51A235C4" w14:textId="77777777" w:rsidR="00742292" w:rsidRPr="00CC0851" w:rsidRDefault="00742292" w:rsidP="00742292">
      <w:pPr>
        <w:pStyle w:val="Heading1"/>
      </w:pPr>
      <w:r w:rsidRPr="00BF1066">
        <w:lastRenderedPageBreak/>
        <w:t xml:space="preserve">Dynamic Learning Maps Reports </w:t>
      </w:r>
    </w:p>
    <w:p w14:paraId="56F58415" w14:textId="77777777" w:rsidR="00742292" w:rsidRPr="00CC0851" w:rsidRDefault="00742292" w:rsidP="00742292">
      <w:pPr>
        <w:spacing w:after="40" w:line="240" w:lineRule="auto"/>
        <w:rPr>
          <w:sz w:val="24"/>
          <w:szCs w:val="24"/>
        </w:rPr>
      </w:pPr>
      <w:r w:rsidRPr="00CC0851">
        <w:rPr>
          <w:sz w:val="24"/>
          <w:szCs w:val="24"/>
        </w:rPr>
        <w:t xml:space="preserve">As you read your child’s </w:t>
      </w:r>
      <w:r w:rsidRPr="00CC0851">
        <w:rPr>
          <w:i/>
          <w:sz w:val="24"/>
          <w:szCs w:val="24"/>
        </w:rPr>
        <w:t xml:space="preserve">Individual Student </w:t>
      </w:r>
      <w:r>
        <w:rPr>
          <w:i/>
          <w:sz w:val="24"/>
          <w:szCs w:val="24"/>
        </w:rPr>
        <w:t xml:space="preserve">Year End </w:t>
      </w:r>
      <w:r w:rsidRPr="00CC0851">
        <w:rPr>
          <w:i/>
          <w:sz w:val="24"/>
          <w:szCs w:val="24"/>
        </w:rPr>
        <w:t>Report</w:t>
      </w:r>
      <w:r>
        <w:rPr>
          <w:i/>
          <w:sz w:val="24"/>
          <w:szCs w:val="24"/>
        </w:rPr>
        <w:t>s</w:t>
      </w:r>
      <w:r w:rsidRPr="00CC0851">
        <w:rPr>
          <w:i/>
          <w:sz w:val="24"/>
          <w:szCs w:val="24"/>
        </w:rPr>
        <w:t xml:space="preserve">, </w:t>
      </w:r>
      <w:r w:rsidRPr="00CC0851">
        <w:rPr>
          <w:sz w:val="24"/>
          <w:szCs w:val="24"/>
        </w:rPr>
        <w:t xml:space="preserve">please refer to explanations in this guide to assist you in understanding the information. In order to obtain a complete picture of your child’s academic performance, daily class work, homework and other learning activities should also be considered. Please feel free to contact your child’s teacher with any questions. </w:t>
      </w:r>
    </w:p>
    <w:p w14:paraId="23D8F857" w14:textId="77777777" w:rsidR="00742292" w:rsidRPr="00CC0851" w:rsidRDefault="00742292" w:rsidP="00742292">
      <w:pPr>
        <w:spacing w:after="40" w:line="240" w:lineRule="auto"/>
        <w:rPr>
          <w:sz w:val="24"/>
          <w:szCs w:val="24"/>
        </w:rPr>
      </w:pPr>
    </w:p>
    <w:p w14:paraId="55BBEBDC" w14:textId="77777777" w:rsidR="00742292" w:rsidRPr="00CC0851" w:rsidRDefault="00742292" w:rsidP="00742292">
      <w:pPr>
        <w:spacing w:after="40" w:line="240" w:lineRule="auto"/>
        <w:rPr>
          <w:sz w:val="24"/>
          <w:szCs w:val="24"/>
        </w:rPr>
      </w:pPr>
      <w:r w:rsidRPr="00CC0851">
        <w:rPr>
          <w:sz w:val="24"/>
          <w:szCs w:val="24"/>
        </w:rPr>
        <w:t xml:space="preserve">Each </w:t>
      </w:r>
      <w:r w:rsidRPr="00034110">
        <w:rPr>
          <w:sz w:val="24"/>
          <w:szCs w:val="24"/>
        </w:rPr>
        <w:t>report</w:t>
      </w:r>
      <w:r>
        <w:rPr>
          <w:i/>
          <w:sz w:val="24"/>
          <w:szCs w:val="24"/>
        </w:rPr>
        <w:t xml:space="preserve"> </w:t>
      </w:r>
      <w:r w:rsidRPr="00CC0851">
        <w:rPr>
          <w:sz w:val="24"/>
          <w:szCs w:val="24"/>
        </w:rPr>
        <w:t>contains information about your child’s performance</w:t>
      </w:r>
      <w:r>
        <w:rPr>
          <w:sz w:val="24"/>
          <w:szCs w:val="24"/>
        </w:rPr>
        <w:t>. These reports have</w:t>
      </w:r>
      <w:r w:rsidRPr="00CC0851">
        <w:rPr>
          <w:sz w:val="24"/>
          <w:szCs w:val="24"/>
        </w:rPr>
        <w:t xml:space="preserve"> </w:t>
      </w:r>
      <w:r>
        <w:rPr>
          <w:sz w:val="24"/>
          <w:szCs w:val="24"/>
        </w:rPr>
        <w:t>three</w:t>
      </w:r>
      <w:r w:rsidRPr="00CC0851">
        <w:rPr>
          <w:sz w:val="24"/>
          <w:szCs w:val="24"/>
        </w:rPr>
        <w:t xml:space="preserve"> parts: the </w:t>
      </w:r>
      <w:r>
        <w:rPr>
          <w:sz w:val="24"/>
          <w:szCs w:val="24"/>
        </w:rPr>
        <w:t xml:space="preserve">Individual Student Report </w:t>
      </w:r>
      <w:r w:rsidRPr="00DB065D">
        <w:rPr>
          <w:sz w:val="24"/>
          <w:szCs w:val="24"/>
        </w:rPr>
        <w:t>Summary</w:t>
      </w:r>
      <w:r>
        <w:rPr>
          <w:sz w:val="24"/>
          <w:szCs w:val="24"/>
        </w:rPr>
        <w:t xml:space="preserve">, the </w:t>
      </w:r>
      <w:r w:rsidRPr="00CC0851">
        <w:rPr>
          <w:sz w:val="24"/>
          <w:szCs w:val="24"/>
        </w:rPr>
        <w:t xml:space="preserve">Performance Profile and the Learning Profile. </w:t>
      </w:r>
    </w:p>
    <w:p w14:paraId="255430FD" w14:textId="00E39A69" w:rsidR="00742292" w:rsidRPr="00CC0851" w:rsidRDefault="00742292" w:rsidP="00742292">
      <w:pPr>
        <w:spacing w:after="40" w:line="240" w:lineRule="auto"/>
        <w:rPr>
          <w:sz w:val="24"/>
          <w:szCs w:val="24"/>
        </w:rPr>
      </w:pPr>
    </w:p>
    <w:p w14:paraId="29E81A20" w14:textId="77777777" w:rsidR="00742292" w:rsidRPr="00A42986" w:rsidRDefault="00742292" w:rsidP="00742292">
      <w:pPr>
        <w:contextualSpacing/>
        <w:outlineLvl w:val="0"/>
        <w:rPr>
          <w:b/>
          <w:sz w:val="24"/>
          <w:szCs w:val="24"/>
        </w:rPr>
      </w:pPr>
      <w:r w:rsidRPr="00A42986">
        <w:rPr>
          <w:b/>
          <w:sz w:val="24"/>
          <w:szCs w:val="24"/>
        </w:rPr>
        <w:t>Individual Student Report</w:t>
      </w:r>
      <w:r w:rsidRPr="00A42986">
        <w:rPr>
          <w:i/>
          <w:sz w:val="24"/>
          <w:szCs w:val="24"/>
        </w:rPr>
        <w:t xml:space="preserve"> </w:t>
      </w:r>
      <w:r w:rsidRPr="00A42986">
        <w:rPr>
          <w:b/>
          <w:sz w:val="24"/>
          <w:szCs w:val="24"/>
        </w:rPr>
        <w:t>– Front Page</w:t>
      </w:r>
    </w:p>
    <w:p w14:paraId="483F0AA7" w14:textId="26E9DB93" w:rsidR="00742292" w:rsidRPr="00A42986" w:rsidRDefault="00A81DC5" w:rsidP="00742292">
      <w:pPr>
        <w:contextualSpacing/>
        <w:rPr>
          <w:sz w:val="24"/>
          <w:szCs w:val="24"/>
        </w:rPr>
      </w:pPr>
      <w:r w:rsidRPr="00A42986">
        <w:rPr>
          <w:b/>
          <w:noProof/>
          <w:sz w:val="24"/>
          <w:szCs w:val="24"/>
        </w:rPr>
        <mc:AlternateContent>
          <mc:Choice Requires="wps">
            <w:drawing>
              <wp:anchor distT="0" distB="0" distL="114300" distR="114300" simplePos="0" relativeHeight="251706368" behindDoc="0" locked="0" layoutInCell="1" allowOverlap="1" wp14:anchorId="32256B99" wp14:editId="32E2A0CA">
                <wp:simplePos x="0" y="0"/>
                <wp:positionH relativeFrom="column">
                  <wp:posOffset>7830185</wp:posOffset>
                </wp:positionH>
                <wp:positionV relativeFrom="paragraph">
                  <wp:posOffset>1268730</wp:posOffset>
                </wp:positionV>
                <wp:extent cx="309245" cy="249555"/>
                <wp:effectExtent l="5080" t="12065" r="9525" b="508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249555"/>
                        </a:xfrm>
                        <a:prstGeom prst="rect">
                          <a:avLst/>
                        </a:prstGeom>
                        <a:solidFill>
                          <a:srgbClr val="FFFFFF"/>
                        </a:solidFill>
                        <a:ln w="9525">
                          <a:solidFill>
                            <a:srgbClr val="000000"/>
                          </a:solidFill>
                          <a:miter lim="800000"/>
                          <a:headEnd/>
                          <a:tailEnd/>
                        </a:ln>
                      </wps:spPr>
                      <wps:txbx>
                        <w:txbxContent>
                          <w:p w14:paraId="42953AF5" w14:textId="77777777" w:rsidR="00742292" w:rsidRPr="007A3994" w:rsidRDefault="00742292" w:rsidP="00742292">
                            <w:pPr>
                              <w:jc w:val="center"/>
                              <w:rPr>
                                <w:b/>
                              </w:rPr>
                            </w:pPr>
                            <w:r>
                              <w:rPr>
                                <w:b/>
                              </w:rPr>
                              <w:t>(C)</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256B99" id="Text Box 11" o:spid="_x0000_s1030" type="#_x0000_t202" style="position:absolute;margin-left:616.55pt;margin-top:99.9pt;width:24.35pt;height:19.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">
                <v:textbox inset="3.6pt,,3.6pt">
                  <w:txbxContent>
                    <w:p w14:paraId="42953AF5" w14:textId="77777777" w:rsidR="00742292" w:rsidRPr="007A3994" w:rsidRDefault="00742292" w:rsidP="00742292">
                      <w:pPr>
                        <w:jc w:val="center"/>
                        <w:rPr>
                          <w:b/>
                        </w:rPr>
                      </w:pPr>
                      <w:r>
                        <w:rPr>
                          <w:b/>
                        </w:rPr>
                        <w:t>(C)</w:t>
                      </w:r>
                    </w:p>
                  </w:txbxContent>
                </v:textbox>
              </v:shape>
            </w:pict>
          </mc:Fallback>
        </mc:AlternateContent>
      </w:r>
      <w:r w:rsidRPr="00A42986">
        <w:rPr>
          <w:b/>
          <w:noProof/>
          <w:sz w:val="24"/>
          <w:szCs w:val="24"/>
        </w:rPr>
        <mc:AlternateContent>
          <mc:Choice Requires="wps">
            <w:drawing>
              <wp:anchor distT="0" distB="0" distL="114300" distR="114300" simplePos="0" relativeHeight="251705344" behindDoc="0" locked="0" layoutInCell="1" allowOverlap="1" wp14:anchorId="64D66ED5" wp14:editId="67C3A392">
                <wp:simplePos x="0" y="0"/>
                <wp:positionH relativeFrom="column">
                  <wp:posOffset>4305300</wp:posOffset>
                </wp:positionH>
                <wp:positionV relativeFrom="paragraph">
                  <wp:posOffset>879475</wp:posOffset>
                </wp:positionV>
                <wp:extent cx="309245" cy="249555"/>
                <wp:effectExtent l="13970" t="8255" r="10160" b="8890"/>
                <wp:wrapNone/>
                <wp:docPr id="1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249555"/>
                        </a:xfrm>
                        <a:prstGeom prst="rect">
                          <a:avLst/>
                        </a:prstGeom>
                        <a:solidFill>
                          <a:srgbClr val="FFFFFF"/>
                        </a:solidFill>
                        <a:ln w="9525">
                          <a:solidFill>
                            <a:srgbClr val="000000"/>
                          </a:solidFill>
                          <a:miter lim="800000"/>
                          <a:headEnd/>
                          <a:tailEnd/>
                        </a:ln>
                      </wps:spPr>
                      <wps:txbx>
                        <w:txbxContent>
                          <w:p w14:paraId="2E59E5AA" w14:textId="77777777" w:rsidR="00742292" w:rsidRPr="007A3994" w:rsidRDefault="00742292" w:rsidP="00742292">
                            <w:pPr>
                              <w:jc w:val="center"/>
                              <w:rPr>
                                <w:b/>
                              </w:rPr>
                            </w:pPr>
                            <w:r>
                              <w:rPr>
                                <w:b/>
                              </w:rPr>
                              <w:t>(B)</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D66ED5" id="Text Box 10" o:spid="_x0000_s1031" type="#_x0000_t202" style="position:absolute;margin-left:339pt;margin-top:69.25pt;width:24.35pt;height:19.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">
                <v:textbox inset="3.6pt,,3.6pt">
                  <w:txbxContent>
                    <w:p w14:paraId="2E59E5AA" w14:textId="77777777" w:rsidR="00742292" w:rsidRPr="007A3994" w:rsidRDefault="00742292" w:rsidP="00742292">
                      <w:pPr>
                        <w:jc w:val="center"/>
                        <w:rPr>
                          <w:b/>
                        </w:rPr>
                      </w:pPr>
                      <w:r>
                        <w:rPr>
                          <w:b/>
                        </w:rPr>
                        <w:t>(B)</w:t>
                      </w:r>
                    </w:p>
                  </w:txbxContent>
                </v:textbox>
              </v:shape>
            </w:pict>
          </mc:Fallback>
        </mc:AlternateContent>
      </w:r>
      <w:r w:rsidRPr="00A42986">
        <w:rPr>
          <w:noProof/>
          <w:sz w:val="24"/>
          <w:szCs w:val="24"/>
        </w:rPr>
        <mc:AlternateContent>
          <mc:Choice Requires="wps">
            <w:drawing>
              <wp:anchor distT="0" distB="0" distL="114300" distR="114300" simplePos="0" relativeHeight="251704320" behindDoc="0" locked="0" layoutInCell="1" allowOverlap="1" wp14:anchorId="16F5BDBA" wp14:editId="73B6B627">
                <wp:simplePos x="0" y="0"/>
                <wp:positionH relativeFrom="column">
                  <wp:posOffset>6588125</wp:posOffset>
                </wp:positionH>
                <wp:positionV relativeFrom="paragraph">
                  <wp:posOffset>532765</wp:posOffset>
                </wp:positionV>
                <wp:extent cx="309245" cy="249555"/>
                <wp:effectExtent l="10160" t="6350" r="13970" b="10795"/>
                <wp:wrapNone/>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249555"/>
                        </a:xfrm>
                        <a:prstGeom prst="rect">
                          <a:avLst/>
                        </a:prstGeom>
                        <a:solidFill>
                          <a:srgbClr val="FFFFFF"/>
                        </a:solidFill>
                        <a:ln w="9525">
                          <a:solidFill>
                            <a:srgbClr val="000000"/>
                          </a:solidFill>
                          <a:miter lim="800000"/>
                          <a:headEnd/>
                          <a:tailEnd/>
                        </a:ln>
                      </wps:spPr>
                      <wps:txbx>
                        <w:txbxContent>
                          <w:p w14:paraId="105A2C58" w14:textId="77777777" w:rsidR="00742292" w:rsidRPr="007A3994" w:rsidRDefault="00742292" w:rsidP="00742292">
                            <w:pPr>
                              <w:jc w:val="center"/>
                              <w:rPr>
                                <w:b/>
                              </w:rPr>
                            </w:pPr>
                            <w:r>
                              <w:rPr>
                                <w:b/>
                              </w:rPr>
                              <w:t>(A)</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F5BDBA" id="Text Box 8" o:spid="_x0000_s1032" type="#_x0000_t202" style="position:absolute;margin-left:518.75pt;margin-top:41.95pt;width:24.35pt;height:19.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">
                <v:textbox inset="3.6pt,,3.6pt">
                  <w:txbxContent>
                    <w:p w14:paraId="105A2C58" w14:textId="77777777" w:rsidR="00742292" w:rsidRPr="007A3994" w:rsidRDefault="00742292" w:rsidP="00742292">
                      <w:pPr>
                        <w:jc w:val="center"/>
                        <w:rPr>
                          <w:b/>
                        </w:rPr>
                      </w:pPr>
                      <w:r>
                        <w:rPr>
                          <w:b/>
                        </w:rPr>
                        <w:t>(A)</w:t>
                      </w:r>
                    </w:p>
                  </w:txbxContent>
                </v:textbox>
              </v:shape>
            </w:pict>
          </mc:Fallback>
        </mc:AlternateContent>
      </w:r>
      <w:r w:rsidRPr="00A42986">
        <w:rPr>
          <w:b/>
          <w:noProof/>
          <w:sz w:val="24"/>
          <w:szCs w:val="24"/>
        </w:rPr>
        <w:drawing>
          <wp:anchor distT="0" distB="0" distL="114300" distR="114300" simplePos="0" relativeHeight="251703296" behindDoc="1" locked="0" layoutInCell="1" allowOverlap="1" wp14:anchorId="4B03A874" wp14:editId="6476123E">
            <wp:simplePos x="0" y="0"/>
            <wp:positionH relativeFrom="margin">
              <wp:align>right</wp:align>
            </wp:positionH>
            <wp:positionV relativeFrom="paragraph">
              <wp:posOffset>170815</wp:posOffset>
            </wp:positionV>
            <wp:extent cx="4981575" cy="2801620"/>
            <wp:effectExtent l="19050" t="19050" r="28575" b="17780"/>
            <wp:wrapTight wrapText="bothSides">
              <wp:wrapPolygon edited="0">
                <wp:start x="-83" y="-147"/>
                <wp:lineTo x="-83" y="21590"/>
                <wp:lineTo x="21641" y="21590"/>
                <wp:lineTo x="21641" y="-147"/>
                <wp:lineTo x="-83" y="-147"/>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981575" cy="2801620"/>
                    </a:xfrm>
                    <a:prstGeom prst="rect">
                      <a:avLst/>
                    </a:prstGeom>
                    <a:noFill/>
                    <a:ln w="12700">
                      <a:solidFill>
                        <a:sysClr val="windowText" lastClr="000000"/>
                      </a:solidFill>
                    </a:ln>
                  </pic:spPr>
                </pic:pic>
              </a:graphicData>
            </a:graphic>
            <wp14:sizeRelH relativeFrom="page">
              <wp14:pctWidth>0</wp14:pctWidth>
            </wp14:sizeRelH>
            <wp14:sizeRelV relativeFrom="page">
              <wp14:pctHeight>0</wp14:pctHeight>
            </wp14:sizeRelV>
          </wp:anchor>
        </w:drawing>
      </w:r>
      <w:r w:rsidR="00742292" w:rsidRPr="00A42986">
        <w:rPr>
          <w:sz w:val="24"/>
          <w:szCs w:val="24"/>
        </w:rPr>
        <w:t xml:space="preserve">The </w:t>
      </w:r>
      <w:r w:rsidR="00742292" w:rsidRPr="00A42986">
        <w:rPr>
          <w:i/>
          <w:sz w:val="24"/>
          <w:szCs w:val="24"/>
        </w:rPr>
        <w:t>Individual Student Report</w:t>
      </w:r>
      <w:r w:rsidR="00742292">
        <w:rPr>
          <w:i/>
          <w:sz w:val="24"/>
          <w:szCs w:val="24"/>
        </w:rPr>
        <w:t xml:space="preserve"> (ISR) </w:t>
      </w:r>
      <w:r w:rsidR="00742292" w:rsidRPr="00A42986">
        <w:rPr>
          <w:sz w:val="24"/>
          <w:szCs w:val="24"/>
        </w:rPr>
        <w:t>summarizes how your child performed on the English language arts and mathematics assessments.  Some students may also take science and social studies depending on their grade level.  DLM performance levels</w:t>
      </w:r>
      <w:r w:rsidR="00742292">
        <w:rPr>
          <w:sz w:val="24"/>
          <w:szCs w:val="24"/>
        </w:rPr>
        <w:t xml:space="preserve"> </w:t>
      </w:r>
      <w:r w:rsidR="00742292" w:rsidRPr="00A42986">
        <w:rPr>
          <w:sz w:val="24"/>
          <w:szCs w:val="24"/>
        </w:rPr>
        <w:t xml:space="preserve">are presented </w:t>
      </w:r>
      <w:r w:rsidR="00742292">
        <w:rPr>
          <w:sz w:val="24"/>
          <w:szCs w:val="24"/>
        </w:rPr>
        <w:t>as E</w:t>
      </w:r>
      <w:r w:rsidR="00742292" w:rsidRPr="00A42986">
        <w:rPr>
          <w:sz w:val="24"/>
          <w:szCs w:val="24"/>
        </w:rPr>
        <w:t>merging, Approaching Ta</w:t>
      </w:r>
      <w:bookmarkStart w:id="0" w:name="_GoBack"/>
      <w:bookmarkEnd w:id="0"/>
      <w:r w:rsidR="00742292" w:rsidRPr="00A42986">
        <w:rPr>
          <w:sz w:val="24"/>
          <w:szCs w:val="24"/>
        </w:rPr>
        <w:t xml:space="preserve">rget, At Target, and Advanced. </w:t>
      </w:r>
      <w:r w:rsidR="00742292" w:rsidRPr="00A42986">
        <w:rPr>
          <w:rFonts w:eastAsiaTheme="minorHAnsi" w:cs="Goudy"/>
          <w:sz w:val="24"/>
          <w:szCs w:val="24"/>
        </w:rPr>
        <w:t>A description of the information on the ISR is provided below.</w:t>
      </w:r>
    </w:p>
    <w:p w14:paraId="35887805" w14:textId="77777777" w:rsidR="00742292" w:rsidRPr="00A42986" w:rsidRDefault="00742292" w:rsidP="00742292">
      <w:pPr>
        <w:contextualSpacing/>
        <w:rPr>
          <w:sz w:val="24"/>
          <w:szCs w:val="24"/>
        </w:rPr>
      </w:pPr>
    </w:p>
    <w:p w14:paraId="4F711901" w14:textId="77777777" w:rsidR="00742292" w:rsidRDefault="00742292" w:rsidP="00742292">
      <w:pPr>
        <w:rPr>
          <w:sz w:val="24"/>
          <w:szCs w:val="24"/>
        </w:rPr>
      </w:pPr>
      <w:r w:rsidRPr="00A42986">
        <w:rPr>
          <w:b/>
          <w:noProof/>
          <w:sz w:val="24"/>
          <w:szCs w:val="24"/>
        </w:rPr>
        <mc:AlternateContent>
          <mc:Choice Requires="wps">
            <w:drawing>
              <wp:anchor distT="0" distB="0" distL="114300" distR="114300" simplePos="0" relativeHeight="251707392" behindDoc="0" locked="0" layoutInCell="1" allowOverlap="1" wp14:anchorId="7460724E" wp14:editId="2A82B52D">
                <wp:simplePos x="0" y="0"/>
                <wp:positionH relativeFrom="column">
                  <wp:posOffset>4305935</wp:posOffset>
                </wp:positionH>
                <wp:positionV relativeFrom="paragraph">
                  <wp:posOffset>473075</wp:posOffset>
                </wp:positionV>
                <wp:extent cx="309245" cy="249555"/>
                <wp:effectExtent l="10160" t="10160" r="13970" b="6985"/>
                <wp:wrapNone/>
                <wp:docPr id="1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249555"/>
                        </a:xfrm>
                        <a:prstGeom prst="rect">
                          <a:avLst/>
                        </a:prstGeom>
                        <a:solidFill>
                          <a:srgbClr val="FFFFFF"/>
                        </a:solidFill>
                        <a:ln w="9525">
                          <a:solidFill>
                            <a:srgbClr val="000000"/>
                          </a:solidFill>
                          <a:miter lim="800000"/>
                          <a:headEnd/>
                          <a:tailEnd/>
                        </a:ln>
                      </wps:spPr>
                      <wps:txbx>
                        <w:txbxContent>
                          <w:p w14:paraId="0771B63F" w14:textId="77777777" w:rsidR="00742292" w:rsidRPr="007A3994" w:rsidRDefault="00742292" w:rsidP="00742292">
                            <w:pPr>
                              <w:jc w:val="center"/>
                              <w:rPr>
                                <w:b/>
                              </w:rPr>
                            </w:pPr>
                            <w:r>
                              <w:rPr>
                                <w:b/>
                              </w:rPr>
                              <w:t>(D)</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60724E" id="Text Box 12" o:spid="_x0000_s1033" type="#_x0000_t202" style="position:absolute;margin-left:339.05pt;margin-top:37.25pt;width:24.35pt;height:19.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">
                <v:textbox inset="3.6pt,,3.6pt">
                  <w:txbxContent>
                    <w:p w14:paraId="0771B63F" w14:textId="77777777" w:rsidR="00742292" w:rsidRPr="007A3994" w:rsidRDefault="00742292" w:rsidP="00742292">
                      <w:pPr>
                        <w:jc w:val="center"/>
                        <w:rPr>
                          <w:b/>
                        </w:rPr>
                      </w:pPr>
                      <w:r>
                        <w:rPr>
                          <w:b/>
                        </w:rPr>
                        <w:t>(D)</w:t>
                      </w:r>
                    </w:p>
                  </w:txbxContent>
                </v:textbox>
              </v:shape>
            </w:pict>
          </mc:Fallback>
        </mc:AlternateContent>
      </w:r>
      <w:r w:rsidRPr="00A42986">
        <w:rPr>
          <w:b/>
          <w:sz w:val="24"/>
          <w:szCs w:val="24"/>
        </w:rPr>
        <w:t>(A)</w:t>
      </w:r>
      <w:r w:rsidRPr="00A42986">
        <w:rPr>
          <w:sz w:val="24"/>
          <w:szCs w:val="24"/>
        </w:rPr>
        <w:t xml:space="preserve"> </w:t>
      </w:r>
      <w:r w:rsidRPr="00A42986">
        <w:rPr>
          <w:b/>
          <w:sz w:val="24"/>
          <w:szCs w:val="24"/>
        </w:rPr>
        <w:t>Identifying Information</w:t>
      </w:r>
      <w:r w:rsidRPr="00A42986">
        <w:rPr>
          <w:sz w:val="24"/>
          <w:szCs w:val="24"/>
        </w:rPr>
        <w:t>. The student’s name and grade are shown at the top of the report. You will also find the student’s</w:t>
      </w:r>
      <w:r>
        <w:rPr>
          <w:sz w:val="24"/>
          <w:szCs w:val="24"/>
        </w:rPr>
        <w:t>, report</w:t>
      </w:r>
      <w:r w:rsidRPr="00A42986">
        <w:rPr>
          <w:sz w:val="24"/>
          <w:szCs w:val="24"/>
        </w:rPr>
        <w:t xml:space="preserve"> date, school, and district listed in the lower part of this panel</w:t>
      </w:r>
      <w:r>
        <w:rPr>
          <w:sz w:val="24"/>
          <w:szCs w:val="24"/>
        </w:rPr>
        <w:t>.</w:t>
      </w:r>
    </w:p>
    <w:p w14:paraId="40D91640" w14:textId="77777777" w:rsidR="00742292" w:rsidRPr="00A42986" w:rsidRDefault="00742292" w:rsidP="00742292">
      <w:pPr>
        <w:rPr>
          <w:sz w:val="24"/>
          <w:szCs w:val="24"/>
        </w:rPr>
      </w:pPr>
      <w:r w:rsidRPr="00A42986">
        <w:rPr>
          <w:b/>
          <w:sz w:val="24"/>
          <w:szCs w:val="24"/>
        </w:rPr>
        <w:t>(B)</w:t>
      </w:r>
      <w:r>
        <w:rPr>
          <w:sz w:val="24"/>
          <w:szCs w:val="24"/>
        </w:rPr>
        <w:t xml:space="preserve"> </w:t>
      </w:r>
      <w:r w:rsidRPr="00A42986">
        <w:rPr>
          <w:b/>
          <w:sz w:val="24"/>
          <w:szCs w:val="24"/>
        </w:rPr>
        <w:t>Purpose.</w:t>
      </w:r>
      <w:r w:rsidRPr="00A42986">
        <w:rPr>
          <w:sz w:val="24"/>
          <w:szCs w:val="24"/>
        </w:rPr>
        <w:t xml:space="preserve"> This statement indicates what the report contains and how to use the data. This helps teachers and parents/guardians interpret the test results.</w:t>
      </w:r>
    </w:p>
    <w:p w14:paraId="63377BC0" w14:textId="77777777" w:rsidR="00742292" w:rsidRPr="00A42986" w:rsidRDefault="00742292" w:rsidP="00742292">
      <w:pPr>
        <w:rPr>
          <w:sz w:val="24"/>
          <w:szCs w:val="24"/>
        </w:rPr>
      </w:pPr>
      <w:r w:rsidRPr="00A42986">
        <w:rPr>
          <w:b/>
          <w:sz w:val="24"/>
          <w:szCs w:val="24"/>
        </w:rPr>
        <w:t>(C)</w:t>
      </w:r>
      <w:r w:rsidRPr="00A42986">
        <w:rPr>
          <w:sz w:val="24"/>
          <w:szCs w:val="24"/>
        </w:rPr>
        <w:t xml:space="preserve"> </w:t>
      </w:r>
      <w:r w:rsidRPr="00AD5181">
        <w:rPr>
          <w:b/>
          <w:sz w:val="24"/>
          <w:szCs w:val="24"/>
        </w:rPr>
        <w:t xml:space="preserve">DLM </w:t>
      </w:r>
      <w:r w:rsidRPr="00A42986">
        <w:rPr>
          <w:b/>
          <w:sz w:val="24"/>
          <w:szCs w:val="24"/>
        </w:rPr>
        <w:t>Performance Levels.</w:t>
      </w:r>
      <w:r w:rsidRPr="00A42986">
        <w:rPr>
          <w:sz w:val="24"/>
          <w:szCs w:val="24"/>
        </w:rPr>
        <w:t xml:space="preserve"> The chart provides information about student achievement in terms of </w:t>
      </w:r>
      <w:r>
        <w:rPr>
          <w:sz w:val="24"/>
          <w:szCs w:val="24"/>
        </w:rPr>
        <w:t xml:space="preserve">DLM </w:t>
      </w:r>
      <w:r w:rsidRPr="00A42986">
        <w:rPr>
          <w:sz w:val="24"/>
          <w:szCs w:val="24"/>
        </w:rPr>
        <w:t xml:space="preserve">performance levels. For each subject, </w:t>
      </w:r>
      <w:r>
        <w:rPr>
          <w:sz w:val="24"/>
          <w:szCs w:val="24"/>
        </w:rPr>
        <w:t>each performance level is</w:t>
      </w:r>
      <w:r w:rsidRPr="00A42986">
        <w:rPr>
          <w:sz w:val="24"/>
          <w:szCs w:val="24"/>
        </w:rPr>
        <w:t xml:space="preserve"> shown, along with a bar graph indicating the performance level the student achieved in each content area. </w:t>
      </w:r>
    </w:p>
    <w:p w14:paraId="6293612B" w14:textId="77777777" w:rsidR="00742292" w:rsidRDefault="00742292" w:rsidP="00742292">
      <w:pPr>
        <w:rPr>
          <w:sz w:val="24"/>
          <w:szCs w:val="24"/>
        </w:rPr>
      </w:pPr>
      <w:r w:rsidRPr="00A42986">
        <w:rPr>
          <w:b/>
          <w:sz w:val="24"/>
          <w:szCs w:val="24"/>
        </w:rPr>
        <w:t>(D)</w:t>
      </w:r>
      <w:r w:rsidRPr="00A42986">
        <w:rPr>
          <w:sz w:val="24"/>
          <w:szCs w:val="24"/>
        </w:rPr>
        <w:t xml:space="preserve"> </w:t>
      </w:r>
      <w:r w:rsidRPr="00A42986">
        <w:rPr>
          <w:b/>
          <w:sz w:val="24"/>
          <w:szCs w:val="24"/>
        </w:rPr>
        <w:t>Explanation of DLM Performance Levels.</w:t>
      </w:r>
      <w:r w:rsidRPr="00A42986">
        <w:rPr>
          <w:sz w:val="24"/>
          <w:szCs w:val="24"/>
        </w:rPr>
        <w:t xml:space="preserve"> This section provides an explanation of the DLM performance levels.</w:t>
      </w:r>
    </w:p>
    <w:p w14:paraId="37581317" w14:textId="77777777" w:rsidR="00742292" w:rsidRPr="00A42986" w:rsidRDefault="00742292" w:rsidP="00742292">
      <w:pPr>
        <w:contextualSpacing/>
        <w:outlineLvl w:val="0"/>
        <w:rPr>
          <w:b/>
          <w:sz w:val="24"/>
          <w:szCs w:val="24"/>
        </w:rPr>
      </w:pPr>
      <w:r w:rsidRPr="00A42986">
        <w:rPr>
          <w:b/>
          <w:sz w:val="24"/>
          <w:szCs w:val="24"/>
        </w:rPr>
        <w:t>Individual Student Report</w:t>
      </w:r>
      <w:r>
        <w:rPr>
          <w:b/>
          <w:sz w:val="24"/>
          <w:szCs w:val="24"/>
        </w:rPr>
        <w:t xml:space="preserve"> </w:t>
      </w:r>
      <w:r w:rsidRPr="006D24F6">
        <w:rPr>
          <w:b/>
          <w:i/>
          <w:sz w:val="24"/>
          <w:szCs w:val="24"/>
        </w:rPr>
        <w:t>Summary</w:t>
      </w:r>
      <w:r w:rsidRPr="00A42986">
        <w:rPr>
          <w:b/>
          <w:sz w:val="24"/>
          <w:szCs w:val="24"/>
        </w:rPr>
        <w:t xml:space="preserve"> – Back Page</w:t>
      </w:r>
    </w:p>
    <w:p w14:paraId="48E13032" w14:textId="77777777" w:rsidR="00742292" w:rsidRPr="00A42986" w:rsidRDefault="00742292" w:rsidP="00742292">
      <w:pPr>
        <w:autoSpaceDE w:val="0"/>
        <w:autoSpaceDN w:val="0"/>
        <w:adjustRightInd w:val="0"/>
        <w:spacing w:after="0" w:line="240" w:lineRule="auto"/>
        <w:rPr>
          <w:rFonts w:eastAsiaTheme="minorHAnsi" w:cs="Goudy"/>
          <w:sz w:val="24"/>
          <w:szCs w:val="24"/>
        </w:rPr>
      </w:pPr>
      <w:r w:rsidRPr="00A42986">
        <w:rPr>
          <w:b/>
          <w:noProof/>
          <w:sz w:val="24"/>
          <w:szCs w:val="24"/>
        </w:rPr>
        <w:lastRenderedPageBreak/>
        <mc:AlternateContent>
          <mc:Choice Requires="wps">
            <w:drawing>
              <wp:anchor distT="0" distB="0" distL="114300" distR="114300" simplePos="0" relativeHeight="251709440" behindDoc="0" locked="0" layoutInCell="1" allowOverlap="1" wp14:anchorId="22264785" wp14:editId="31927A48">
                <wp:simplePos x="0" y="0"/>
                <wp:positionH relativeFrom="margin">
                  <wp:align>left</wp:align>
                </wp:positionH>
                <wp:positionV relativeFrom="paragraph">
                  <wp:posOffset>679450</wp:posOffset>
                </wp:positionV>
                <wp:extent cx="309245" cy="238125"/>
                <wp:effectExtent l="0" t="0" r="14605" b="28575"/>
                <wp:wrapNone/>
                <wp:docPr id="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238125"/>
                        </a:xfrm>
                        <a:prstGeom prst="rect">
                          <a:avLst/>
                        </a:prstGeom>
                        <a:solidFill>
                          <a:srgbClr val="FFFFFF"/>
                        </a:solidFill>
                        <a:ln w="9525">
                          <a:solidFill>
                            <a:srgbClr val="000000"/>
                          </a:solidFill>
                          <a:miter lim="800000"/>
                          <a:headEnd/>
                          <a:tailEnd/>
                        </a:ln>
                      </wps:spPr>
                      <wps:txbx>
                        <w:txbxContent>
                          <w:p w14:paraId="525129F9" w14:textId="77777777" w:rsidR="00742292" w:rsidRPr="007A3994" w:rsidRDefault="00742292" w:rsidP="00742292">
                            <w:pPr>
                              <w:jc w:val="center"/>
                              <w:rPr>
                                <w:b/>
                              </w:rPr>
                            </w:pPr>
                            <w:r>
                              <w:rPr>
                                <w:b/>
                              </w:rPr>
                              <w:t>(A)</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264785" id="_x0000_s1033" type="#_x0000_t202" style="position:absolute;margin-left:0;margin-top:53.5pt;width:24.35pt;height:18.75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">
                <v:textbox inset="3.6pt,,3.6pt">
                  <w:txbxContent>
                    <w:p w14:paraId="525129F9" w14:textId="77777777" w:rsidR="00742292" w:rsidRPr="007A3994" w:rsidRDefault="00742292" w:rsidP="00742292">
                      <w:pPr>
                        <w:jc w:val="center"/>
                        <w:rPr>
                          <w:b/>
                        </w:rPr>
                      </w:pPr>
                      <w:r>
                        <w:rPr>
                          <w:b/>
                        </w:rPr>
                        <w:t>(A)</w:t>
                      </w:r>
                    </w:p>
                  </w:txbxContent>
                </v:textbox>
                <w10:wrap anchorx="margin"/>
              </v:shape>
            </w:pict>
          </mc:Fallback>
        </mc:AlternateContent>
      </w:r>
      <w:r w:rsidRPr="00A42986">
        <w:rPr>
          <w:b/>
          <w:noProof/>
          <w:sz w:val="24"/>
          <w:szCs w:val="24"/>
        </w:rPr>
        <mc:AlternateContent>
          <mc:Choice Requires="wps">
            <w:drawing>
              <wp:anchor distT="0" distB="0" distL="114300" distR="114300" simplePos="0" relativeHeight="251710464" behindDoc="0" locked="0" layoutInCell="1" allowOverlap="1" wp14:anchorId="5B69E223" wp14:editId="08154B95">
                <wp:simplePos x="0" y="0"/>
                <wp:positionH relativeFrom="column">
                  <wp:posOffset>-3890645</wp:posOffset>
                </wp:positionH>
                <wp:positionV relativeFrom="paragraph">
                  <wp:posOffset>688975</wp:posOffset>
                </wp:positionV>
                <wp:extent cx="309245" cy="238125"/>
                <wp:effectExtent l="10795" t="13970" r="13335" b="5080"/>
                <wp:wrapNone/>
                <wp:docPr id="2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 cy="238125"/>
                        </a:xfrm>
                        <a:prstGeom prst="rect">
                          <a:avLst/>
                        </a:prstGeom>
                        <a:solidFill>
                          <a:srgbClr val="FFFFFF"/>
                        </a:solidFill>
                        <a:ln w="9525">
                          <a:solidFill>
                            <a:srgbClr val="000000"/>
                          </a:solidFill>
                          <a:miter lim="800000"/>
                          <a:headEnd/>
                          <a:tailEnd/>
                        </a:ln>
                      </wps:spPr>
                      <wps:txbx>
                        <w:txbxContent>
                          <w:p w14:paraId="15D022A6" w14:textId="77777777" w:rsidR="00742292" w:rsidRPr="007A3994" w:rsidRDefault="00742292" w:rsidP="00742292">
                            <w:pPr>
                              <w:jc w:val="center"/>
                              <w:rPr>
                                <w:b/>
                              </w:rPr>
                            </w:pPr>
                            <w:r>
                              <w:rPr>
                                <w:b/>
                              </w:rPr>
                              <w:t>(E)</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69E223" id="Text Box 4" o:spid="_x0000_s1034" type="#_x0000_t202" style="position:absolute;margin-left:-306.35pt;margin-top:54.25pt;width:24.35pt;height:1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">
                <v:textbox inset="3.6pt,,3.6pt">
                  <w:txbxContent>
                    <w:p w14:paraId="15D022A6" w14:textId="77777777" w:rsidR="00742292" w:rsidRPr="007A3994" w:rsidRDefault="00742292" w:rsidP="00742292">
                      <w:pPr>
                        <w:jc w:val="center"/>
                        <w:rPr>
                          <w:b/>
                        </w:rPr>
                      </w:pPr>
                      <w:r>
                        <w:rPr>
                          <w:b/>
                        </w:rPr>
                        <w:t>(E)</w:t>
                      </w:r>
                    </w:p>
                  </w:txbxContent>
                </v:textbox>
              </v:shape>
            </w:pict>
          </mc:Fallback>
        </mc:AlternateContent>
      </w:r>
      <w:r w:rsidRPr="00A42986">
        <w:rPr>
          <w:rFonts w:eastAsiaTheme="minorHAnsi" w:cs="Goudy"/>
          <w:sz w:val="24"/>
          <w:szCs w:val="24"/>
        </w:rPr>
        <w:t xml:space="preserve">The back page of the </w:t>
      </w:r>
      <w:r w:rsidRPr="00A42986">
        <w:rPr>
          <w:rFonts w:eastAsiaTheme="minorHAnsi" w:cs="Goudy-Italic"/>
          <w:i/>
          <w:iCs/>
          <w:sz w:val="24"/>
          <w:szCs w:val="24"/>
        </w:rPr>
        <w:t>Individual Student Report</w:t>
      </w:r>
      <w:r>
        <w:rPr>
          <w:rFonts w:eastAsiaTheme="minorHAnsi" w:cs="Goudy-Italic"/>
          <w:i/>
          <w:iCs/>
          <w:sz w:val="24"/>
          <w:szCs w:val="24"/>
        </w:rPr>
        <w:t xml:space="preserve"> Summary</w:t>
      </w:r>
      <w:r w:rsidRPr="00A42986">
        <w:rPr>
          <w:rFonts w:eastAsiaTheme="minorHAnsi" w:cs="Goudy-Italic"/>
          <w:i/>
          <w:iCs/>
          <w:sz w:val="24"/>
          <w:szCs w:val="24"/>
        </w:rPr>
        <w:t xml:space="preserve"> </w:t>
      </w:r>
      <w:r w:rsidRPr="00A42986">
        <w:rPr>
          <w:rFonts w:eastAsiaTheme="minorHAnsi" w:cs="Goudy"/>
          <w:sz w:val="24"/>
          <w:szCs w:val="24"/>
        </w:rPr>
        <w:t xml:space="preserve">(ISR) provides additional interpretive information about the DLM. </w:t>
      </w:r>
      <w:r w:rsidRPr="00A42986">
        <w:rPr>
          <w:sz w:val="24"/>
          <w:szCs w:val="24"/>
        </w:rPr>
        <w:t xml:space="preserve">Each DLM subject area measures student learning with respect to the Wisconsin Essential Elements, and are further grouped into conceptual areas and domains. This report indicates your child’s score and the percent mastered according to these areas. </w:t>
      </w:r>
      <w:r w:rsidRPr="00A42986">
        <w:rPr>
          <w:b/>
          <w:sz w:val="24"/>
          <w:szCs w:val="24"/>
        </w:rPr>
        <w:t xml:space="preserve">(E) </w:t>
      </w:r>
    </w:p>
    <w:p w14:paraId="0202DC03" w14:textId="77777777" w:rsidR="00742292" w:rsidRPr="00A42986" w:rsidRDefault="00742292" w:rsidP="00742292">
      <w:pPr>
        <w:spacing w:after="0" w:line="240" w:lineRule="auto"/>
        <w:contextualSpacing/>
        <w:outlineLvl w:val="0"/>
        <w:rPr>
          <w:b/>
        </w:rPr>
      </w:pPr>
      <w:r w:rsidRPr="00A42986">
        <w:rPr>
          <w:b/>
          <w:noProof/>
        </w:rPr>
        <w:drawing>
          <wp:anchor distT="0" distB="0" distL="114300" distR="114300" simplePos="0" relativeHeight="251711488" behindDoc="1" locked="0" layoutInCell="1" allowOverlap="1" wp14:anchorId="34015810" wp14:editId="329C3BD9">
            <wp:simplePos x="0" y="0"/>
            <wp:positionH relativeFrom="column">
              <wp:posOffset>6350</wp:posOffset>
            </wp:positionH>
            <wp:positionV relativeFrom="paragraph">
              <wp:posOffset>81915</wp:posOffset>
            </wp:positionV>
            <wp:extent cx="6719570" cy="4107815"/>
            <wp:effectExtent l="19050" t="19050" r="24130" b="26035"/>
            <wp:wrapTight wrapText="bothSides">
              <wp:wrapPolygon edited="0">
                <wp:start x="-61" y="-100"/>
                <wp:lineTo x="-61" y="21637"/>
                <wp:lineTo x="21616" y="21637"/>
                <wp:lineTo x="21616" y="-100"/>
                <wp:lineTo x="-61" y="-10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19570" cy="4107815"/>
                    </a:xfrm>
                    <a:prstGeom prst="rect">
                      <a:avLst/>
                    </a:prstGeom>
                    <a:noFill/>
                    <a:ln w="12700">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42BF1D81" w14:textId="77777777" w:rsidR="00742292" w:rsidRPr="008B44CD" w:rsidRDefault="00742292" w:rsidP="00742292">
      <w:pPr>
        <w:spacing w:after="40" w:line="240" w:lineRule="auto"/>
      </w:pPr>
    </w:p>
    <w:p w14:paraId="38DBC378" w14:textId="77777777" w:rsidR="00742292" w:rsidRDefault="00742292" w:rsidP="00742292">
      <w:pPr>
        <w:rPr>
          <w:sz w:val="24"/>
          <w:szCs w:val="24"/>
        </w:rPr>
      </w:pPr>
    </w:p>
    <w:p w14:paraId="61E6A8C2" w14:textId="77777777" w:rsidR="00742292" w:rsidRDefault="00742292" w:rsidP="00742292">
      <w:pPr>
        <w:rPr>
          <w:sz w:val="24"/>
          <w:szCs w:val="24"/>
        </w:rPr>
      </w:pPr>
    </w:p>
    <w:p w14:paraId="68E51655" w14:textId="77777777" w:rsidR="00742292" w:rsidRDefault="00742292" w:rsidP="00742292">
      <w:pPr>
        <w:rPr>
          <w:sz w:val="24"/>
          <w:szCs w:val="24"/>
        </w:rPr>
      </w:pPr>
    </w:p>
    <w:p w14:paraId="37969E62" w14:textId="77777777" w:rsidR="00742292" w:rsidRDefault="00742292" w:rsidP="00742292">
      <w:pPr>
        <w:rPr>
          <w:sz w:val="24"/>
          <w:szCs w:val="24"/>
        </w:rPr>
      </w:pPr>
    </w:p>
    <w:p w14:paraId="2846F7D6" w14:textId="77777777" w:rsidR="00742292" w:rsidRDefault="00742292" w:rsidP="00742292">
      <w:pPr>
        <w:rPr>
          <w:sz w:val="24"/>
          <w:szCs w:val="24"/>
        </w:rPr>
      </w:pPr>
    </w:p>
    <w:p w14:paraId="459E853D" w14:textId="77777777" w:rsidR="00742292" w:rsidRDefault="00742292" w:rsidP="00742292">
      <w:pPr>
        <w:rPr>
          <w:sz w:val="24"/>
          <w:szCs w:val="24"/>
        </w:rPr>
      </w:pPr>
    </w:p>
    <w:p w14:paraId="6D6A4D59" w14:textId="77777777" w:rsidR="00742292" w:rsidRDefault="00742292" w:rsidP="00742292">
      <w:pPr>
        <w:rPr>
          <w:sz w:val="24"/>
          <w:szCs w:val="24"/>
        </w:rPr>
      </w:pPr>
    </w:p>
    <w:p w14:paraId="63F4BEB1" w14:textId="43D6EA6A" w:rsidR="002F5EA0" w:rsidRDefault="002F5EA0" w:rsidP="003761C3"/>
    <w:p w14:paraId="26EBB2A9" w14:textId="481FAE60" w:rsidR="002F5EA0" w:rsidRDefault="002F5EA0" w:rsidP="003761C3"/>
    <w:p w14:paraId="02717E7B" w14:textId="1880D996" w:rsidR="002F5EA0" w:rsidRDefault="002F5EA0" w:rsidP="003761C3"/>
    <w:p w14:paraId="2227FC14" w14:textId="22CEA2FE" w:rsidR="002F5EA0" w:rsidRDefault="002F5EA0" w:rsidP="003761C3"/>
    <w:p w14:paraId="6C4F9DE6" w14:textId="16D83696" w:rsidR="002F5EA0" w:rsidRDefault="002F5EA0" w:rsidP="003761C3"/>
    <w:p w14:paraId="7FB2D4A8" w14:textId="246E630A" w:rsidR="002F5EA0" w:rsidRDefault="002F5EA0" w:rsidP="003761C3"/>
    <w:p w14:paraId="39DA2AC9" w14:textId="1E15F628" w:rsidR="002F5EA0" w:rsidRDefault="002F5EA0" w:rsidP="003761C3"/>
    <w:p w14:paraId="4B912330" w14:textId="741576AA" w:rsidR="002F5EA0" w:rsidRDefault="002F5EA0" w:rsidP="003761C3"/>
    <w:p w14:paraId="6F10043F" w14:textId="77777777" w:rsidR="00742292" w:rsidRDefault="00742292" w:rsidP="00742292">
      <w:pPr>
        <w:pStyle w:val="Heading1"/>
      </w:pPr>
      <w:r w:rsidRPr="00A9600D">
        <w:rPr>
          <w:noProof/>
        </w:rPr>
        <w:lastRenderedPageBreak/>
        <w:drawing>
          <wp:anchor distT="0" distB="0" distL="114300" distR="114300" simplePos="0" relativeHeight="251713536" behindDoc="1" locked="0" layoutInCell="1" allowOverlap="1" wp14:anchorId="5F99F20E" wp14:editId="2FE7FA26">
            <wp:simplePos x="0" y="0"/>
            <wp:positionH relativeFrom="page">
              <wp:posOffset>4562475</wp:posOffset>
            </wp:positionH>
            <wp:positionV relativeFrom="page">
              <wp:posOffset>647700</wp:posOffset>
            </wp:positionV>
            <wp:extent cx="4662805" cy="6034218"/>
            <wp:effectExtent l="19050" t="19050" r="23495" b="24130"/>
            <wp:wrapTight wrapText="left">
              <wp:wrapPolygon edited="0">
                <wp:start x="-88" y="-68"/>
                <wp:lineTo x="-88" y="21618"/>
                <wp:lineTo x="21621" y="21618"/>
                <wp:lineTo x="21621" y="-68"/>
                <wp:lineTo x="-88" y="-68"/>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62805" cy="6034218"/>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t>Overview</w:t>
      </w:r>
    </w:p>
    <w:p w14:paraId="547FDCB2" w14:textId="77777777" w:rsidR="00742292" w:rsidRPr="008B44CD" w:rsidRDefault="00742292" w:rsidP="00742292">
      <w:pPr>
        <w:spacing w:after="40" w:line="240" w:lineRule="auto"/>
        <w:jc w:val="both"/>
      </w:pPr>
      <w:r w:rsidRPr="005F2D0F">
        <w:t xml:space="preserve">Each Individual Student </w:t>
      </w:r>
      <w:r>
        <w:t>Score</w:t>
      </w:r>
      <w:r w:rsidRPr="005F2D0F">
        <w:t xml:space="preserve"> Report contains information about your child’s performance for one subject. This report </w:t>
      </w:r>
      <w:r>
        <w:t>includes</w:t>
      </w:r>
      <w:r w:rsidRPr="005F2D0F">
        <w:t xml:space="preserve"> the Performance Profile.</w:t>
      </w:r>
      <w:r>
        <w:t xml:space="preserve"> </w:t>
      </w:r>
    </w:p>
    <w:p w14:paraId="48428396" w14:textId="77777777" w:rsidR="00742292" w:rsidRDefault="00742292" w:rsidP="00742292">
      <w:pPr>
        <w:pStyle w:val="Heading1"/>
      </w:pPr>
      <w:r>
        <w:t>Performance Profile</w:t>
      </w:r>
    </w:p>
    <w:p w14:paraId="3ABEF30D" w14:textId="77777777" w:rsidR="00742292" w:rsidRDefault="00742292" w:rsidP="00742292">
      <w:pPr>
        <w:spacing w:after="100"/>
        <w:jc w:val="both"/>
      </w:pPr>
      <w:r>
        <w:t>The first part of the Performance Profile describes your child’s overall performance based on Essential Elements, which are the alternate achievement standards for this subject. The performance levels are:</w:t>
      </w:r>
    </w:p>
    <w:p w14:paraId="4A7F003B" w14:textId="77777777" w:rsidR="00742292" w:rsidRPr="00F10697" w:rsidRDefault="00742292" w:rsidP="00742292">
      <w:pPr>
        <w:pStyle w:val="ListParagraph"/>
        <w:numPr>
          <w:ilvl w:val="0"/>
          <w:numId w:val="6"/>
        </w:numPr>
      </w:pPr>
      <w:r>
        <w:t>e</w:t>
      </w:r>
      <w:r w:rsidRPr="00F10697">
        <w:t>merging</w:t>
      </w:r>
    </w:p>
    <w:p w14:paraId="0538AE5B" w14:textId="77777777" w:rsidR="00742292" w:rsidRPr="00F10697" w:rsidRDefault="00742292" w:rsidP="00742292">
      <w:pPr>
        <w:pStyle w:val="ListParagraph"/>
        <w:numPr>
          <w:ilvl w:val="0"/>
          <w:numId w:val="6"/>
        </w:numPr>
      </w:pPr>
      <w:r w:rsidRPr="00F10697">
        <w:t>approaching the target</w:t>
      </w:r>
    </w:p>
    <w:p w14:paraId="6A858125" w14:textId="77777777" w:rsidR="00742292" w:rsidRPr="00F10697" w:rsidRDefault="00742292" w:rsidP="00742292">
      <w:pPr>
        <w:pStyle w:val="ListParagraph"/>
        <w:numPr>
          <w:ilvl w:val="0"/>
          <w:numId w:val="6"/>
        </w:numPr>
      </w:pPr>
      <w:r w:rsidRPr="00F10697">
        <w:t>at target</w:t>
      </w:r>
    </w:p>
    <w:p w14:paraId="1EB8491A" w14:textId="77777777" w:rsidR="00742292" w:rsidRPr="00F10697" w:rsidRDefault="00742292" w:rsidP="00742292">
      <w:pPr>
        <w:pStyle w:val="ListParagraph"/>
        <w:numPr>
          <w:ilvl w:val="0"/>
          <w:numId w:val="6"/>
        </w:numPr>
      </w:pPr>
      <w:r w:rsidRPr="00F10697">
        <w:t>advanced</w:t>
      </w:r>
    </w:p>
    <w:p w14:paraId="1ED92A10" w14:textId="77777777" w:rsidR="00742292" w:rsidRDefault="00742292" w:rsidP="00742292">
      <w:pPr>
        <w:ind w:left="50"/>
        <w:jc w:val="both"/>
      </w:pPr>
      <w:r>
        <w:t xml:space="preserve">“At target” means your child has met the alternate achievement standards in this subject at your child’s grade level. </w:t>
      </w:r>
    </w:p>
    <w:p w14:paraId="0C2F6375" w14:textId="77777777" w:rsidR="00742292" w:rsidRDefault="00742292" w:rsidP="00742292">
      <w:pPr>
        <w:jc w:val="both"/>
      </w:pPr>
      <w:r>
        <w:t>This part of the report also lists examples of skills mastered by students at your child’s performance level. Your child may or may not demonstrate all of these skills.</w:t>
      </w:r>
    </w:p>
    <w:p w14:paraId="11074976" w14:textId="77777777" w:rsidR="00742292" w:rsidRDefault="00742292" w:rsidP="00742292">
      <w:r>
        <w:br w:type="page"/>
      </w:r>
    </w:p>
    <w:p w14:paraId="28553378" w14:textId="77777777" w:rsidR="00742292" w:rsidRDefault="00742292" w:rsidP="00742292">
      <w:pPr>
        <w:pStyle w:val="Heading1"/>
      </w:pPr>
      <w:r>
        <w:t>Performance Profile</w:t>
      </w:r>
      <w:r w:rsidRPr="00F10697">
        <w:rPr>
          <w:sz w:val="22"/>
          <w:szCs w:val="22"/>
        </w:rPr>
        <w:t>, continued</w:t>
      </w:r>
    </w:p>
    <w:p w14:paraId="67A44E58" w14:textId="77777777" w:rsidR="00742292" w:rsidRDefault="00742292" w:rsidP="00742292">
      <w:pPr>
        <w:jc w:val="both"/>
      </w:pPr>
      <w:r>
        <w:t>The second part of the Performance Profile describes the percentage of skills your child demonstrated on related academic skills. These skills meet or lead up to grade-level content for students with the most significant cognitive disabilities.</w:t>
      </w:r>
      <w:r w:rsidRPr="00A9600D">
        <w:rPr>
          <w:noProof/>
        </w:rPr>
        <w:drawing>
          <wp:anchor distT="0" distB="0" distL="114300" distR="114300" simplePos="0" relativeHeight="251715584" behindDoc="1" locked="1" layoutInCell="1" allowOverlap="1" wp14:anchorId="3C0BDBA6" wp14:editId="2DF644F3">
            <wp:simplePos x="0" y="0"/>
            <wp:positionH relativeFrom="page">
              <wp:posOffset>4657090</wp:posOffset>
            </wp:positionH>
            <wp:positionV relativeFrom="page">
              <wp:posOffset>561975</wp:posOffset>
            </wp:positionV>
            <wp:extent cx="4482465" cy="5801360"/>
            <wp:effectExtent l="19050" t="19050" r="13335" b="27940"/>
            <wp:wrapTight wrapText="left">
              <wp:wrapPolygon edited="0">
                <wp:start x="-92" y="-71"/>
                <wp:lineTo x="-92" y="21633"/>
                <wp:lineTo x="21572" y="21633"/>
                <wp:lineTo x="21572" y="-71"/>
                <wp:lineTo x="-92" y="-71"/>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482465" cy="580136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255E7850" w14:textId="77777777" w:rsidR="00742292" w:rsidRDefault="00742292" w:rsidP="00742292">
      <w:pPr>
        <w:jc w:val="both"/>
      </w:pPr>
      <w:r>
        <w:t>Your child’s</w:t>
      </w:r>
      <w:r w:rsidRPr="00E45D2F">
        <w:t xml:space="preserve"> mastery of skills is an estimate of mastery made with reasonable certainty. </w:t>
      </w:r>
      <w:r w:rsidRPr="00256AE6">
        <w:t>As is the case with any test result, your child's ability to demonstrate certain skills may vary from one testing attempt to another.</w:t>
      </w:r>
      <w:r w:rsidRPr="00E45D2F">
        <w:t xml:space="preserve"> Please keep in mind that the skills demonstrated during this assessment provide only one piece of evidence of what your child knows and can do.</w:t>
      </w:r>
    </w:p>
    <w:p w14:paraId="343A4F95" w14:textId="77777777" w:rsidR="00742292" w:rsidRDefault="00742292" w:rsidP="00742292"/>
    <w:p w14:paraId="76A5BF2E" w14:textId="009C923B" w:rsidR="002F5EA0" w:rsidRDefault="002F5EA0" w:rsidP="002F5EA0">
      <w:pPr>
        <w:rPr>
          <w:sz w:val="24"/>
          <w:szCs w:val="24"/>
        </w:rPr>
      </w:pPr>
    </w:p>
    <w:p w14:paraId="11A28D45" w14:textId="51414BA8" w:rsidR="00742292" w:rsidRDefault="00742292" w:rsidP="002F5EA0">
      <w:pPr>
        <w:rPr>
          <w:sz w:val="24"/>
          <w:szCs w:val="24"/>
        </w:rPr>
      </w:pPr>
    </w:p>
    <w:p w14:paraId="51005322" w14:textId="3B1C0358" w:rsidR="00742292" w:rsidRDefault="00742292" w:rsidP="002F5EA0">
      <w:pPr>
        <w:rPr>
          <w:sz w:val="24"/>
          <w:szCs w:val="24"/>
        </w:rPr>
      </w:pPr>
    </w:p>
    <w:p w14:paraId="3CB91F76" w14:textId="3E3D2258" w:rsidR="00742292" w:rsidRDefault="00742292" w:rsidP="002F5EA0">
      <w:pPr>
        <w:rPr>
          <w:sz w:val="24"/>
          <w:szCs w:val="24"/>
        </w:rPr>
      </w:pPr>
    </w:p>
    <w:p w14:paraId="4A5B6E13" w14:textId="0E79F5FD" w:rsidR="00742292" w:rsidRDefault="00742292" w:rsidP="002F5EA0">
      <w:pPr>
        <w:rPr>
          <w:sz w:val="24"/>
          <w:szCs w:val="24"/>
        </w:rPr>
      </w:pPr>
    </w:p>
    <w:p w14:paraId="77DE9A30" w14:textId="27E2FEF0" w:rsidR="00742292" w:rsidRDefault="00742292" w:rsidP="002F5EA0">
      <w:pPr>
        <w:rPr>
          <w:sz w:val="24"/>
          <w:szCs w:val="24"/>
        </w:rPr>
      </w:pPr>
    </w:p>
    <w:p w14:paraId="4A5AF682" w14:textId="77777777" w:rsidR="00742292" w:rsidRDefault="00742292" w:rsidP="002F5EA0">
      <w:pPr>
        <w:rPr>
          <w:sz w:val="24"/>
          <w:szCs w:val="24"/>
        </w:rPr>
      </w:pPr>
    </w:p>
    <w:p w14:paraId="1A7CFECC" w14:textId="584F5305" w:rsidR="002F5EA0" w:rsidRDefault="002F5EA0" w:rsidP="002F5EA0">
      <w:pPr>
        <w:rPr>
          <w:sz w:val="24"/>
          <w:szCs w:val="24"/>
        </w:rPr>
      </w:pPr>
    </w:p>
    <w:p w14:paraId="7630C4B3" w14:textId="0917A53B" w:rsidR="002F5EA0" w:rsidRDefault="002F5EA0" w:rsidP="002F5EA0">
      <w:pPr>
        <w:rPr>
          <w:sz w:val="24"/>
          <w:szCs w:val="24"/>
        </w:rPr>
      </w:pPr>
    </w:p>
    <w:p w14:paraId="6B2A7F6E" w14:textId="17E87655" w:rsidR="002F5EA0" w:rsidRDefault="002F5EA0" w:rsidP="002F5EA0">
      <w:pPr>
        <w:rPr>
          <w:sz w:val="24"/>
          <w:szCs w:val="24"/>
        </w:rPr>
      </w:pPr>
    </w:p>
    <w:p w14:paraId="4C106B20" w14:textId="70E9F1CF" w:rsidR="002F5EA0" w:rsidRDefault="002F5EA0" w:rsidP="002F5EA0">
      <w:pPr>
        <w:rPr>
          <w:sz w:val="24"/>
          <w:szCs w:val="24"/>
        </w:rPr>
      </w:pPr>
    </w:p>
    <w:p w14:paraId="59EE8B6F" w14:textId="41498AC7" w:rsidR="002F5EA0" w:rsidRDefault="002F5EA0" w:rsidP="002F5EA0">
      <w:pPr>
        <w:rPr>
          <w:sz w:val="24"/>
          <w:szCs w:val="24"/>
        </w:rPr>
      </w:pPr>
    </w:p>
    <w:p w14:paraId="16E08211" w14:textId="529874B5" w:rsidR="002F5EA0" w:rsidRPr="00A42986" w:rsidRDefault="002F5EA0" w:rsidP="002F5EA0">
      <w:pPr>
        <w:rPr>
          <w:sz w:val="24"/>
          <w:szCs w:val="24"/>
        </w:rPr>
      </w:pPr>
    </w:p>
    <w:p w14:paraId="6872A995" w14:textId="77777777" w:rsidR="00742292" w:rsidRDefault="00742292" w:rsidP="00742292">
      <w:pPr>
        <w:pStyle w:val="Heading1"/>
      </w:pPr>
      <w:r>
        <w:t>Learning Profile</w:t>
      </w:r>
    </w:p>
    <w:p w14:paraId="11E0A6C1" w14:textId="7293CF67" w:rsidR="00742292" w:rsidRPr="00CC0851" w:rsidRDefault="006F535A" w:rsidP="00742292">
      <w:pPr>
        <w:rPr>
          <w:sz w:val="24"/>
          <w:szCs w:val="24"/>
        </w:rPr>
      </w:pPr>
      <w:r>
        <w:rPr>
          <w:noProof/>
        </w:rPr>
        <w:drawing>
          <wp:anchor distT="0" distB="0" distL="114300" distR="114300" simplePos="0" relativeHeight="251716608" behindDoc="0" locked="0" layoutInCell="1" allowOverlap="1" wp14:anchorId="28532DB9" wp14:editId="51885D33">
            <wp:simplePos x="0" y="0"/>
            <wp:positionH relativeFrom="page">
              <wp:align>right</wp:align>
            </wp:positionH>
            <wp:positionV relativeFrom="paragraph">
              <wp:posOffset>21590</wp:posOffset>
            </wp:positionV>
            <wp:extent cx="6456045" cy="4988560"/>
            <wp:effectExtent l="19050" t="19050" r="20955" b="21590"/>
            <wp:wrapThrough wrapText="bothSides">
              <wp:wrapPolygon edited="0">
                <wp:start x="-64" y="-82"/>
                <wp:lineTo x="-64" y="21611"/>
                <wp:lineTo x="21606" y="21611"/>
                <wp:lineTo x="21606" y="-82"/>
                <wp:lineTo x="-64" y="-82"/>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56045" cy="49885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742292" w:rsidRPr="00CC0851">
        <w:rPr>
          <w:sz w:val="24"/>
          <w:szCs w:val="24"/>
        </w:rPr>
        <w:t>The Learning Profile shows your child’s progress toward grade-level targets for each Essential Element tested. In the table, each Essential Element has a row of skills at different levels. Level 4 is the Target, which is the grade-level expectation. Skills at levels 1, 2, and 3 are skills that build to the Target. Level 5 skills exceed the Target.</w:t>
      </w:r>
    </w:p>
    <w:p w14:paraId="7269E39F" w14:textId="77777777" w:rsidR="00742292" w:rsidRPr="00CC0851" w:rsidRDefault="00742292" w:rsidP="00742292">
      <w:pPr>
        <w:rPr>
          <w:sz w:val="24"/>
          <w:szCs w:val="24"/>
        </w:rPr>
      </w:pPr>
      <w:r w:rsidRPr="00CC0851">
        <w:rPr>
          <w:sz w:val="24"/>
          <w:szCs w:val="24"/>
        </w:rPr>
        <w:t>In the Essential Element column, blue (or dark gray) shading shows Essential Elements that were tested but your child did not demonstrate during the test. Light gray shading means the Essential Element was not assessed this year. In the Level Mastery columns (1-5) green (or medium gray) shading shows specific skills your child demonstrated during the test.</w:t>
      </w:r>
    </w:p>
    <w:p w14:paraId="634E3CBA" w14:textId="77777777" w:rsidR="00742292" w:rsidRPr="00CC0851" w:rsidRDefault="00742292" w:rsidP="00742292">
      <w:pPr>
        <w:rPr>
          <w:sz w:val="24"/>
          <w:szCs w:val="24"/>
        </w:rPr>
      </w:pPr>
      <w:r w:rsidRPr="00CC0851">
        <w:rPr>
          <w:sz w:val="24"/>
          <w:szCs w:val="24"/>
        </w:rPr>
        <w:t>Your child’s performance on all Essential Elements is used to calculate your child’s overall performance in a subject.</w:t>
      </w:r>
    </w:p>
    <w:p w14:paraId="5939DABF" w14:textId="637304EB" w:rsidR="002F5EA0" w:rsidRDefault="002F5EA0" w:rsidP="003761C3"/>
    <w:sectPr w:rsidR="002F5EA0" w:rsidSect="003E0294">
      <w:footerReference w:type="default" r:id="rId26"/>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BB46AB" w14:textId="77777777" w:rsidR="00AA1B69" w:rsidRDefault="00AA1B69" w:rsidP="00BA3229">
      <w:pPr>
        <w:spacing w:after="0" w:line="240" w:lineRule="auto"/>
      </w:pPr>
      <w:r>
        <w:separator/>
      </w:r>
    </w:p>
  </w:endnote>
  <w:endnote w:type="continuationSeparator" w:id="0">
    <w:p w14:paraId="7F605CF0" w14:textId="77777777" w:rsidR="00AA1B69" w:rsidRDefault="00AA1B69" w:rsidP="00BA3229">
      <w:pPr>
        <w:spacing w:after="0" w:line="240" w:lineRule="auto"/>
      </w:pPr>
      <w:r>
        <w:continuationSeparator/>
      </w:r>
    </w:p>
  </w:endnote>
  <w:endnote w:type="continuationNotice" w:id="1">
    <w:p w14:paraId="782D9AD0" w14:textId="77777777" w:rsidR="00E2406F" w:rsidRDefault="00E240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oudy">
    <w:panose1 w:val="00000000000000000000"/>
    <w:charset w:val="00"/>
    <w:family w:val="swiss"/>
    <w:notTrueType/>
    <w:pitch w:val="default"/>
    <w:sig w:usb0="00000003" w:usb1="00000000" w:usb2="00000000" w:usb3="00000000" w:csb0="00000001" w:csb1="00000000"/>
  </w:font>
  <w:font w:name="Goudy-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8731E" w14:textId="6AC94A87" w:rsidR="00661AD6" w:rsidRPr="00DA7B3D" w:rsidRDefault="003E0294" w:rsidP="003E0294">
    <w:pPr>
      <w:pStyle w:val="Footer"/>
      <w:tabs>
        <w:tab w:val="clear" w:pos="4680"/>
        <w:tab w:val="clear" w:pos="9360"/>
        <w:tab w:val="center" w:pos="7200"/>
        <w:tab w:val="right" w:pos="14400"/>
      </w:tabs>
      <w:jc w:val="right"/>
    </w:pPr>
    <w:r>
      <w:t>Parent Interpretive Guide (</w:t>
    </w:r>
    <w:r w:rsidR="000A67FF">
      <w:t>YE</w:t>
    </w:r>
    <w:r>
      <w:t>)</w:t>
    </w:r>
    <w:r>
      <w:tab/>
    </w:r>
    <w:r w:rsidR="00121A52">
      <w:t>2017-18</w:t>
    </w:r>
    <w:r>
      <w:tab/>
    </w:r>
    <w:r w:rsidR="00DA7B3D">
      <w:fldChar w:fldCharType="begin"/>
    </w:r>
    <w:r w:rsidR="00DA7B3D">
      <w:instrText xml:space="preserve"> PAGE   \* MERGEFORMAT </w:instrText>
    </w:r>
    <w:r w:rsidR="00DA7B3D">
      <w:fldChar w:fldCharType="separate"/>
    </w:r>
    <w:r w:rsidR="00200BBE">
      <w:rPr>
        <w:noProof/>
      </w:rPr>
      <w:t>6</w:t>
    </w:r>
    <w:r w:rsidR="00DA7B3D">
      <w:fldChar w:fldCharType="end"/>
    </w:r>
    <w:r w:rsidR="00DA7B3D">
      <w:t xml:space="preserve"> of </w:t>
    </w:r>
    <w:fldSimple w:instr=" NUMPAGES   \* MERGEFORMAT ">
      <w:r w:rsidR="00200BBE">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2967C" w14:textId="77777777" w:rsidR="00AA1B69" w:rsidRDefault="00AA1B69" w:rsidP="00BA3229">
      <w:pPr>
        <w:spacing w:after="0" w:line="240" w:lineRule="auto"/>
      </w:pPr>
      <w:r>
        <w:separator/>
      </w:r>
    </w:p>
  </w:footnote>
  <w:footnote w:type="continuationSeparator" w:id="0">
    <w:p w14:paraId="68B8F074" w14:textId="77777777" w:rsidR="00AA1B69" w:rsidRDefault="00AA1B69" w:rsidP="00BA3229">
      <w:pPr>
        <w:spacing w:after="0" w:line="240" w:lineRule="auto"/>
      </w:pPr>
      <w:r>
        <w:continuationSeparator/>
      </w:r>
    </w:p>
  </w:footnote>
  <w:footnote w:type="continuationNotice" w:id="1">
    <w:p w14:paraId="1487FF27" w14:textId="77777777" w:rsidR="00E2406F" w:rsidRDefault="00E240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06953"/>
    <w:multiLevelType w:val="hybridMultilevel"/>
    <w:tmpl w:val="AF942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C7A54"/>
    <w:multiLevelType w:val="hybridMultilevel"/>
    <w:tmpl w:val="6A26D29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1F7631BC"/>
    <w:multiLevelType w:val="hybridMultilevel"/>
    <w:tmpl w:val="4D0C200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 w15:restartNumberingAfterBreak="0">
    <w:nsid w:val="22C80A23"/>
    <w:multiLevelType w:val="hybridMultilevel"/>
    <w:tmpl w:val="FE26C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F27DA5"/>
    <w:multiLevelType w:val="hybridMultilevel"/>
    <w:tmpl w:val="DCC0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C34C61"/>
    <w:multiLevelType w:val="hybridMultilevel"/>
    <w:tmpl w:val="B2DC5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NzYwMzCyMDY2N7ZQ0lEKTi0uzszPAykwrAUAdhRBRiwAAAA="/>
  </w:docVars>
  <w:rsids>
    <w:rsidRoot w:val="00740F4C"/>
    <w:rsid w:val="0000009B"/>
    <w:rsid w:val="00002E7E"/>
    <w:rsid w:val="000274F2"/>
    <w:rsid w:val="00031124"/>
    <w:rsid w:val="00033E4A"/>
    <w:rsid w:val="00050B07"/>
    <w:rsid w:val="00072258"/>
    <w:rsid w:val="000A67FF"/>
    <w:rsid w:val="000C310A"/>
    <w:rsid w:val="000C66D8"/>
    <w:rsid w:val="000D26BE"/>
    <w:rsid w:val="000E13C8"/>
    <w:rsid w:val="000E471F"/>
    <w:rsid w:val="000F5AD3"/>
    <w:rsid w:val="000F6DB5"/>
    <w:rsid w:val="00101C7F"/>
    <w:rsid w:val="00121A52"/>
    <w:rsid w:val="00122D13"/>
    <w:rsid w:val="00126733"/>
    <w:rsid w:val="00160F37"/>
    <w:rsid w:val="001614D5"/>
    <w:rsid w:val="00176B74"/>
    <w:rsid w:val="00192385"/>
    <w:rsid w:val="001A4A56"/>
    <w:rsid w:val="001C02C0"/>
    <w:rsid w:val="001C1F93"/>
    <w:rsid w:val="001F02A3"/>
    <w:rsid w:val="001F37BD"/>
    <w:rsid w:val="001F7913"/>
    <w:rsid w:val="00200BBE"/>
    <w:rsid w:val="002073D2"/>
    <w:rsid w:val="0021074C"/>
    <w:rsid w:val="00214BA7"/>
    <w:rsid w:val="002233A4"/>
    <w:rsid w:val="0022407A"/>
    <w:rsid w:val="00227C64"/>
    <w:rsid w:val="002366F2"/>
    <w:rsid w:val="002374AD"/>
    <w:rsid w:val="0024493C"/>
    <w:rsid w:val="00245FB4"/>
    <w:rsid w:val="002511BB"/>
    <w:rsid w:val="0025205F"/>
    <w:rsid w:val="00256AE6"/>
    <w:rsid w:val="00260E00"/>
    <w:rsid w:val="00263264"/>
    <w:rsid w:val="002661A7"/>
    <w:rsid w:val="002753EF"/>
    <w:rsid w:val="00281F4C"/>
    <w:rsid w:val="0028434E"/>
    <w:rsid w:val="00293F71"/>
    <w:rsid w:val="002A0FFE"/>
    <w:rsid w:val="002A6926"/>
    <w:rsid w:val="002B0934"/>
    <w:rsid w:val="002B2BF6"/>
    <w:rsid w:val="002C1274"/>
    <w:rsid w:val="002C484C"/>
    <w:rsid w:val="002D1739"/>
    <w:rsid w:val="002D25FC"/>
    <w:rsid w:val="002E2373"/>
    <w:rsid w:val="002E3B40"/>
    <w:rsid w:val="002E44F1"/>
    <w:rsid w:val="002F3F45"/>
    <w:rsid w:val="002F5EA0"/>
    <w:rsid w:val="002F6E4C"/>
    <w:rsid w:val="0031783A"/>
    <w:rsid w:val="00321852"/>
    <w:rsid w:val="003372B3"/>
    <w:rsid w:val="003401C4"/>
    <w:rsid w:val="00373B0C"/>
    <w:rsid w:val="003761C3"/>
    <w:rsid w:val="00376CF0"/>
    <w:rsid w:val="003841AC"/>
    <w:rsid w:val="00384986"/>
    <w:rsid w:val="0038746C"/>
    <w:rsid w:val="00396DE3"/>
    <w:rsid w:val="003B18E1"/>
    <w:rsid w:val="003B4E20"/>
    <w:rsid w:val="003C1EF1"/>
    <w:rsid w:val="003C7343"/>
    <w:rsid w:val="003D0F58"/>
    <w:rsid w:val="003D2A8B"/>
    <w:rsid w:val="003E0294"/>
    <w:rsid w:val="003F433E"/>
    <w:rsid w:val="003F4647"/>
    <w:rsid w:val="004002E4"/>
    <w:rsid w:val="004170A2"/>
    <w:rsid w:val="00421B13"/>
    <w:rsid w:val="00424AE2"/>
    <w:rsid w:val="00426BBA"/>
    <w:rsid w:val="004371F2"/>
    <w:rsid w:val="00444EB8"/>
    <w:rsid w:val="004546B0"/>
    <w:rsid w:val="004644E8"/>
    <w:rsid w:val="0047110B"/>
    <w:rsid w:val="004824AF"/>
    <w:rsid w:val="00482652"/>
    <w:rsid w:val="00483D85"/>
    <w:rsid w:val="0048492D"/>
    <w:rsid w:val="004927B5"/>
    <w:rsid w:val="00492C10"/>
    <w:rsid w:val="004933E2"/>
    <w:rsid w:val="00496796"/>
    <w:rsid w:val="004A3506"/>
    <w:rsid w:val="004A3E9F"/>
    <w:rsid w:val="004B41A1"/>
    <w:rsid w:val="004E14C1"/>
    <w:rsid w:val="004F2691"/>
    <w:rsid w:val="004F32BA"/>
    <w:rsid w:val="004F5841"/>
    <w:rsid w:val="004F5C3D"/>
    <w:rsid w:val="004F6380"/>
    <w:rsid w:val="005027F4"/>
    <w:rsid w:val="00511161"/>
    <w:rsid w:val="00511C08"/>
    <w:rsid w:val="00514EE1"/>
    <w:rsid w:val="0051777F"/>
    <w:rsid w:val="005314F6"/>
    <w:rsid w:val="00542208"/>
    <w:rsid w:val="005511E4"/>
    <w:rsid w:val="00554D8B"/>
    <w:rsid w:val="005823FC"/>
    <w:rsid w:val="00585082"/>
    <w:rsid w:val="005949C9"/>
    <w:rsid w:val="005A4D11"/>
    <w:rsid w:val="005A5B30"/>
    <w:rsid w:val="005B2E66"/>
    <w:rsid w:val="005B44D5"/>
    <w:rsid w:val="005C1AE5"/>
    <w:rsid w:val="005D60FA"/>
    <w:rsid w:val="005F0CAE"/>
    <w:rsid w:val="005F2D0F"/>
    <w:rsid w:val="005F64E9"/>
    <w:rsid w:val="00622FB6"/>
    <w:rsid w:val="006264B0"/>
    <w:rsid w:val="00627D44"/>
    <w:rsid w:val="00636481"/>
    <w:rsid w:val="00640A7A"/>
    <w:rsid w:val="006547EB"/>
    <w:rsid w:val="00661AD6"/>
    <w:rsid w:val="00664199"/>
    <w:rsid w:val="00680A0E"/>
    <w:rsid w:val="00681D15"/>
    <w:rsid w:val="006875AB"/>
    <w:rsid w:val="00694F91"/>
    <w:rsid w:val="00696A8A"/>
    <w:rsid w:val="006B4090"/>
    <w:rsid w:val="006B70FF"/>
    <w:rsid w:val="006C33A4"/>
    <w:rsid w:val="006C6C8C"/>
    <w:rsid w:val="006E4765"/>
    <w:rsid w:val="006F4C66"/>
    <w:rsid w:val="006F535A"/>
    <w:rsid w:val="00705319"/>
    <w:rsid w:val="00722049"/>
    <w:rsid w:val="00740F4C"/>
    <w:rsid w:val="00741378"/>
    <w:rsid w:val="00742292"/>
    <w:rsid w:val="0076232E"/>
    <w:rsid w:val="00764693"/>
    <w:rsid w:val="00767BC3"/>
    <w:rsid w:val="00777AD4"/>
    <w:rsid w:val="00780297"/>
    <w:rsid w:val="00780EF4"/>
    <w:rsid w:val="0078751A"/>
    <w:rsid w:val="0079184E"/>
    <w:rsid w:val="007A0C4D"/>
    <w:rsid w:val="007A2743"/>
    <w:rsid w:val="007B060C"/>
    <w:rsid w:val="007B3FC1"/>
    <w:rsid w:val="007B5DFE"/>
    <w:rsid w:val="007B79F9"/>
    <w:rsid w:val="007E7E4F"/>
    <w:rsid w:val="007F1E83"/>
    <w:rsid w:val="00810039"/>
    <w:rsid w:val="008113F7"/>
    <w:rsid w:val="0083421E"/>
    <w:rsid w:val="00834D31"/>
    <w:rsid w:val="0083515D"/>
    <w:rsid w:val="00841942"/>
    <w:rsid w:val="00855B36"/>
    <w:rsid w:val="008A6BC7"/>
    <w:rsid w:val="008B44CD"/>
    <w:rsid w:val="008B482B"/>
    <w:rsid w:val="008C40FA"/>
    <w:rsid w:val="008D1787"/>
    <w:rsid w:val="008D6E01"/>
    <w:rsid w:val="008E4E32"/>
    <w:rsid w:val="0091242A"/>
    <w:rsid w:val="0091473D"/>
    <w:rsid w:val="009214A8"/>
    <w:rsid w:val="00923885"/>
    <w:rsid w:val="009270B4"/>
    <w:rsid w:val="00963574"/>
    <w:rsid w:val="009659A4"/>
    <w:rsid w:val="0098377E"/>
    <w:rsid w:val="009A1A48"/>
    <w:rsid w:val="009A3873"/>
    <w:rsid w:val="009A54DB"/>
    <w:rsid w:val="009B5AB8"/>
    <w:rsid w:val="009B67C0"/>
    <w:rsid w:val="009D0416"/>
    <w:rsid w:val="009D3881"/>
    <w:rsid w:val="00A2050C"/>
    <w:rsid w:val="00A326EC"/>
    <w:rsid w:val="00A333AE"/>
    <w:rsid w:val="00A3523C"/>
    <w:rsid w:val="00A66F88"/>
    <w:rsid w:val="00A67C6B"/>
    <w:rsid w:val="00A70448"/>
    <w:rsid w:val="00A756EA"/>
    <w:rsid w:val="00A81DC5"/>
    <w:rsid w:val="00A83749"/>
    <w:rsid w:val="00A9600D"/>
    <w:rsid w:val="00AA1B69"/>
    <w:rsid w:val="00AA40FA"/>
    <w:rsid w:val="00AA718B"/>
    <w:rsid w:val="00AB2EB5"/>
    <w:rsid w:val="00AE47C9"/>
    <w:rsid w:val="00B33897"/>
    <w:rsid w:val="00B36105"/>
    <w:rsid w:val="00B6592D"/>
    <w:rsid w:val="00B66384"/>
    <w:rsid w:val="00B919B1"/>
    <w:rsid w:val="00B92A76"/>
    <w:rsid w:val="00BA1D36"/>
    <w:rsid w:val="00BA3229"/>
    <w:rsid w:val="00BB0DBA"/>
    <w:rsid w:val="00BB3BBC"/>
    <w:rsid w:val="00BB6F46"/>
    <w:rsid w:val="00BC578F"/>
    <w:rsid w:val="00BE4E09"/>
    <w:rsid w:val="00BE6A49"/>
    <w:rsid w:val="00BF537C"/>
    <w:rsid w:val="00BF60F9"/>
    <w:rsid w:val="00C04432"/>
    <w:rsid w:val="00C23C85"/>
    <w:rsid w:val="00C4296F"/>
    <w:rsid w:val="00C77805"/>
    <w:rsid w:val="00C8510D"/>
    <w:rsid w:val="00CC0E78"/>
    <w:rsid w:val="00CC1811"/>
    <w:rsid w:val="00CD0C60"/>
    <w:rsid w:val="00CD7770"/>
    <w:rsid w:val="00CE473F"/>
    <w:rsid w:val="00CE7677"/>
    <w:rsid w:val="00CE7F7A"/>
    <w:rsid w:val="00CF067C"/>
    <w:rsid w:val="00D13BA8"/>
    <w:rsid w:val="00D22920"/>
    <w:rsid w:val="00D24131"/>
    <w:rsid w:val="00D24E6F"/>
    <w:rsid w:val="00D44B5B"/>
    <w:rsid w:val="00D46FEF"/>
    <w:rsid w:val="00D57687"/>
    <w:rsid w:val="00D6298A"/>
    <w:rsid w:val="00D6527B"/>
    <w:rsid w:val="00D849CC"/>
    <w:rsid w:val="00D84CDC"/>
    <w:rsid w:val="00DA7B3D"/>
    <w:rsid w:val="00DB40E2"/>
    <w:rsid w:val="00DC5B81"/>
    <w:rsid w:val="00DC62E6"/>
    <w:rsid w:val="00DD2F4F"/>
    <w:rsid w:val="00DF1594"/>
    <w:rsid w:val="00E0340B"/>
    <w:rsid w:val="00E07A3C"/>
    <w:rsid w:val="00E10833"/>
    <w:rsid w:val="00E2406F"/>
    <w:rsid w:val="00E34FAE"/>
    <w:rsid w:val="00E35F7E"/>
    <w:rsid w:val="00E45D2F"/>
    <w:rsid w:val="00E54DC5"/>
    <w:rsid w:val="00E647DC"/>
    <w:rsid w:val="00E8120E"/>
    <w:rsid w:val="00E8584F"/>
    <w:rsid w:val="00EA7779"/>
    <w:rsid w:val="00F10697"/>
    <w:rsid w:val="00F17877"/>
    <w:rsid w:val="00F23A92"/>
    <w:rsid w:val="00F32F17"/>
    <w:rsid w:val="00F36F78"/>
    <w:rsid w:val="00F62208"/>
    <w:rsid w:val="00F627D4"/>
    <w:rsid w:val="00F81C31"/>
    <w:rsid w:val="00FA13AC"/>
    <w:rsid w:val="00FA1FE7"/>
    <w:rsid w:val="00FA7227"/>
    <w:rsid w:val="00FC3A22"/>
    <w:rsid w:val="00FC722F"/>
    <w:rsid w:val="00FE4D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7CE70DC9"/>
  <w15:docId w15:val="{5CCAF2AA-12DF-4E12-9ADA-A56F14411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294"/>
  </w:style>
  <w:style w:type="paragraph" w:styleId="Heading1">
    <w:name w:val="heading 1"/>
    <w:basedOn w:val="Normal"/>
    <w:next w:val="Normal"/>
    <w:link w:val="Heading1Char"/>
    <w:uiPriority w:val="9"/>
    <w:qFormat/>
    <w:rsid w:val="004A350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B44C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4D11"/>
    <w:pPr>
      <w:ind w:left="720"/>
      <w:contextualSpacing/>
    </w:pPr>
  </w:style>
  <w:style w:type="paragraph" w:styleId="Header">
    <w:name w:val="header"/>
    <w:basedOn w:val="Normal"/>
    <w:link w:val="HeaderChar"/>
    <w:uiPriority w:val="99"/>
    <w:unhideWhenUsed/>
    <w:rsid w:val="00BA3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229"/>
  </w:style>
  <w:style w:type="paragraph" w:styleId="Footer">
    <w:name w:val="footer"/>
    <w:basedOn w:val="Normal"/>
    <w:link w:val="FooterChar"/>
    <w:uiPriority w:val="99"/>
    <w:unhideWhenUsed/>
    <w:rsid w:val="00BA3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229"/>
  </w:style>
  <w:style w:type="paragraph" w:styleId="BalloonText">
    <w:name w:val="Balloon Text"/>
    <w:basedOn w:val="Normal"/>
    <w:link w:val="BalloonTextChar"/>
    <w:uiPriority w:val="99"/>
    <w:semiHidden/>
    <w:unhideWhenUsed/>
    <w:rsid w:val="00514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4EE1"/>
    <w:rPr>
      <w:rFonts w:ascii="Segoe UI" w:hAnsi="Segoe UI" w:cs="Segoe UI"/>
      <w:sz w:val="18"/>
      <w:szCs w:val="18"/>
    </w:rPr>
  </w:style>
  <w:style w:type="character" w:styleId="CommentReference">
    <w:name w:val="annotation reference"/>
    <w:basedOn w:val="DefaultParagraphFont"/>
    <w:uiPriority w:val="99"/>
    <w:semiHidden/>
    <w:unhideWhenUsed/>
    <w:rsid w:val="00A70448"/>
    <w:rPr>
      <w:sz w:val="16"/>
      <w:szCs w:val="16"/>
    </w:rPr>
  </w:style>
  <w:style w:type="paragraph" w:styleId="CommentText">
    <w:name w:val="annotation text"/>
    <w:basedOn w:val="Normal"/>
    <w:link w:val="CommentTextChar"/>
    <w:uiPriority w:val="99"/>
    <w:unhideWhenUsed/>
    <w:rsid w:val="00A70448"/>
    <w:pPr>
      <w:spacing w:line="240" w:lineRule="auto"/>
    </w:pPr>
    <w:rPr>
      <w:sz w:val="20"/>
      <w:szCs w:val="20"/>
    </w:rPr>
  </w:style>
  <w:style w:type="character" w:customStyle="1" w:styleId="CommentTextChar">
    <w:name w:val="Comment Text Char"/>
    <w:basedOn w:val="DefaultParagraphFont"/>
    <w:link w:val="CommentText"/>
    <w:uiPriority w:val="99"/>
    <w:rsid w:val="00A70448"/>
    <w:rPr>
      <w:sz w:val="20"/>
      <w:szCs w:val="20"/>
    </w:rPr>
  </w:style>
  <w:style w:type="paragraph" w:styleId="CommentSubject">
    <w:name w:val="annotation subject"/>
    <w:basedOn w:val="CommentText"/>
    <w:next w:val="CommentText"/>
    <w:link w:val="CommentSubjectChar"/>
    <w:uiPriority w:val="99"/>
    <w:semiHidden/>
    <w:unhideWhenUsed/>
    <w:rsid w:val="00A70448"/>
    <w:rPr>
      <w:b/>
      <w:bCs/>
    </w:rPr>
  </w:style>
  <w:style w:type="character" w:customStyle="1" w:styleId="CommentSubjectChar">
    <w:name w:val="Comment Subject Char"/>
    <w:basedOn w:val="CommentTextChar"/>
    <w:link w:val="CommentSubject"/>
    <w:uiPriority w:val="99"/>
    <w:semiHidden/>
    <w:rsid w:val="00A70448"/>
    <w:rPr>
      <w:b/>
      <w:bCs/>
      <w:sz w:val="20"/>
      <w:szCs w:val="20"/>
    </w:rPr>
  </w:style>
  <w:style w:type="character" w:customStyle="1" w:styleId="Heading1Char">
    <w:name w:val="Heading 1 Char"/>
    <w:basedOn w:val="DefaultParagraphFont"/>
    <w:link w:val="Heading1"/>
    <w:uiPriority w:val="9"/>
    <w:rsid w:val="004A3506"/>
    <w:rPr>
      <w:rFonts w:asciiTheme="majorHAnsi" w:eastAsiaTheme="majorEastAsia" w:hAnsiTheme="majorHAnsi" w:cstheme="majorBidi"/>
      <w:b/>
      <w:bCs/>
      <w:color w:val="365F91" w:themeColor="accent1" w:themeShade="BF"/>
      <w:sz w:val="28"/>
      <w:szCs w:val="28"/>
    </w:rPr>
  </w:style>
  <w:style w:type="paragraph" w:styleId="NoSpacing">
    <w:name w:val="No Spacing"/>
    <w:link w:val="NoSpacingChar"/>
    <w:uiPriority w:val="1"/>
    <w:qFormat/>
    <w:rsid w:val="004A3506"/>
    <w:pPr>
      <w:spacing w:after="0" w:line="240" w:lineRule="auto"/>
    </w:pPr>
    <w:rPr>
      <w:lang w:eastAsia="ja-JP"/>
    </w:rPr>
  </w:style>
  <w:style w:type="character" w:customStyle="1" w:styleId="NoSpacingChar">
    <w:name w:val="No Spacing Char"/>
    <w:basedOn w:val="DefaultParagraphFont"/>
    <w:link w:val="NoSpacing"/>
    <w:uiPriority w:val="1"/>
    <w:rsid w:val="004A3506"/>
    <w:rPr>
      <w:lang w:eastAsia="ja-JP"/>
    </w:rPr>
  </w:style>
  <w:style w:type="paragraph" w:styleId="Revision">
    <w:name w:val="Revision"/>
    <w:hidden/>
    <w:uiPriority w:val="99"/>
    <w:semiHidden/>
    <w:rsid w:val="00227C64"/>
    <w:pPr>
      <w:spacing w:after="0" w:line="240" w:lineRule="auto"/>
    </w:pPr>
  </w:style>
  <w:style w:type="character" w:customStyle="1" w:styleId="Heading2Char">
    <w:name w:val="Heading 2 Char"/>
    <w:basedOn w:val="DefaultParagraphFont"/>
    <w:link w:val="Heading2"/>
    <w:uiPriority w:val="9"/>
    <w:rsid w:val="008B44CD"/>
    <w:rPr>
      <w:rFonts w:asciiTheme="majorHAnsi" w:eastAsiaTheme="majorEastAsia" w:hAnsiTheme="majorHAnsi" w:cstheme="majorBidi"/>
      <w:color w:val="365F91" w:themeColor="accent1" w:themeShade="BF"/>
      <w:sz w:val="26"/>
      <w:szCs w:val="26"/>
    </w:rPr>
  </w:style>
  <w:style w:type="paragraph" w:customStyle="1" w:styleId="Default">
    <w:name w:val="Default"/>
    <w:rsid w:val="005F2D0F"/>
    <w:pPr>
      <w:autoSpaceDE w:val="0"/>
      <w:autoSpaceDN w:val="0"/>
      <w:adjustRightInd w:val="0"/>
      <w:spacing w:after="0" w:line="240" w:lineRule="auto"/>
    </w:pPr>
    <w:rPr>
      <w:rFonts w:ascii="Palatino Linotype" w:eastAsiaTheme="minorHAnsi" w:hAnsi="Palatino Linotype" w:cs="Palatino Linotype"/>
      <w:color w:val="000000"/>
      <w:sz w:val="24"/>
      <w:szCs w:val="24"/>
    </w:rPr>
  </w:style>
  <w:style w:type="character" w:styleId="Hyperlink">
    <w:name w:val="Hyperlink"/>
    <w:basedOn w:val="DefaultParagraphFont"/>
    <w:uiPriority w:val="99"/>
    <w:unhideWhenUsed/>
    <w:rsid w:val="001C02C0"/>
    <w:rPr>
      <w:color w:val="0000FF" w:themeColor="hyperlink"/>
      <w:u w:val="single"/>
    </w:rPr>
  </w:style>
  <w:style w:type="character" w:styleId="FollowedHyperlink">
    <w:name w:val="FollowedHyperlink"/>
    <w:basedOn w:val="DefaultParagraphFont"/>
    <w:uiPriority w:val="99"/>
    <w:semiHidden/>
    <w:unhideWhenUsed/>
    <w:rsid w:val="0076469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71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pi.wi.gov/assessment/dlm" TargetMode="External"/><Relationship Id="rId18" Type="http://schemas.openxmlformats.org/officeDocument/2006/relationships/hyperlink" Target="https://dpi.wi.gov/sped/topics/essential-element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dpi.wi.gov/assessment/dlm"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20.emf"/><Relationship Id="rId20" Type="http://schemas.openxmlformats.org/officeDocument/2006/relationships/hyperlink" Target="https://dpi.wi.gov/sped/topics/essential-elemen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hyperlink" Target="https://dpi.wi.gov/assessment/dlm"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dpi.wi.gov/assessment/dl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8-2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9F5AC5E8B1A54B87100EC7282E4A4F" ma:contentTypeVersion="7" ma:contentTypeDescription="Create a new document." ma:contentTypeScope="" ma:versionID="126a226107adbd149829193c00bdeb20">
  <xsd:schema xmlns:xsd="http://www.w3.org/2001/XMLSchema" xmlns:xs="http://www.w3.org/2001/XMLSchema" xmlns:p="http://schemas.microsoft.com/office/2006/metadata/properties" xmlns:ns1="http://schemas.microsoft.com/sharepoint/v3" xmlns:ns2="b3d7ea18-ffa0-4fd0-8cba-e908d41d0fe7" xmlns:ns3="e798675c-a2ad-4528-820b-b6766d2084bf" xmlns:ns5="705e9c8b-059c-499c-b474-c6e359281317" targetNamespace="http://schemas.microsoft.com/office/2006/metadata/properties" ma:root="true" ma:fieldsID="5aa34157f880076ed6e7e21b69673587" ns1:_="" ns2:_="" ns3:_="" ns5:_="">
    <xsd:import namespace="http://schemas.microsoft.com/sharepoint/v3"/>
    <xsd:import namespace="b3d7ea18-ffa0-4fd0-8cba-e908d41d0fe7"/>
    <xsd:import namespace="e798675c-a2ad-4528-820b-b6766d2084bf"/>
    <xsd:import namespace="705e9c8b-059c-499c-b474-c6e359281317"/>
    <xsd:element name="properties">
      <xsd:complexType>
        <xsd:sequence>
          <xsd:element name="documentManagement">
            <xsd:complexType>
              <xsd:all>
                <xsd:element ref="ns2:SharedWithUsers" minOccurs="0"/>
                <xsd:element ref="ns2:SharedWithDetails" minOccurs="0"/>
                <xsd:element ref="ns3:Status" minOccurs="0"/>
                <xsd:element ref="ns1:AssignedTo" minOccurs="0"/>
                <xsd:element ref="ns5:LastSharedByUser" minOccurs="0"/>
                <xsd:element ref="ns5: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1"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3d7ea18-ffa0-4fd0-8cba-e908d41d0f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98675c-a2ad-4528-820b-b6766d2084bf" elementFormDefault="qualified">
    <xsd:import namespace="http://schemas.microsoft.com/office/2006/documentManagement/types"/>
    <xsd:import namespace="http://schemas.microsoft.com/office/infopath/2007/PartnerControls"/>
    <xsd:element name="Status" ma:index="10" nillable="true" ma:displayName="Status" ma:default="Submitted to Editing" ma:format="Dropdown" ma:internalName="Status">
      <xsd:simpleType>
        <xsd:restriction base="dms:Choice">
          <xsd:enumeration value="Submitted to Editing"/>
          <xsd:enumeration value="Edited"/>
          <xsd:enumeration value="Tracker"/>
          <xsd:enumeration value="Reference"/>
          <xsd:enumeration value="Notes"/>
          <xsd:enumeration value="Template"/>
          <xsd:enumeration value="Guide"/>
        </xsd:restriction>
      </xsd:simpleType>
    </xsd:element>
  </xsd:schema>
  <xsd:schema xmlns:xsd="http://www.w3.org/2001/XMLSchema" xmlns:xs="http://www.w3.org/2001/XMLSchema" xmlns:dms="http://schemas.microsoft.com/office/2006/documentManagement/types" xmlns:pc="http://schemas.microsoft.com/office/infopath/2007/PartnerControls" targetNamespace="705e9c8b-059c-499c-b474-c6e359281317" elementFormDefault="qualified">
    <xsd:import namespace="http://schemas.microsoft.com/office/2006/documentManagement/types"/>
    <xsd:import namespace="http://schemas.microsoft.com/office/infopath/2007/PartnerControls"/>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2"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Szlauderbach, Daniel L</DisplayName>
        <AccountId>96</AccountId>
        <AccountType/>
      </UserInfo>
    </AssignedTo>
    <Status xmlns="e798675c-a2ad-4528-820b-b6766d2084bf">Edited</Statu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703789-B3F6-40DF-8CAA-A7D05EBFCB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d7ea18-ffa0-4fd0-8cba-e908d41d0fe7"/>
    <ds:schemaRef ds:uri="e798675c-a2ad-4528-820b-b6766d2084bf"/>
    <ds:schemaRef ds:uri="705e9c8b-059c-499c-b474-c6e3592813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0FFCBF-9226-45BC-B15E-FEF9386C7C01}">
  <ds:schemaRefs>
    <ds:schemaRef ds:uri="http://schemas.microsoft.com/sharepoint/v3/contenttype/forms"/>
  </ds:schemaRefs>
</ds:datastoreItem>
</file>

<file path=customXml/itemProps4.xml><?xml version="1.0" encoding="utf-8"?>
<ds:datastoreItem xmlns:ds="http://schemas.openxmlformats.org/officeDocument/2006/customXml" ds:itemID="{177A459B-D19F-467C-A305-71F9995B9581}">
  <ds:schemaRefs>
    <ds:schemaRef ds:uri="http://schemas.microsoft.com/office/2006/documentManagement/types"/>
    <ds:schemaRef ds:uri="http://schemas.microsoft.com/sharepoint/v3"/>
    <ds:schemaRef ds:uri="705e9c8b-059c-499c-b474-c6e359281317"/>
    <ds:schemaRef ds:uri="http://purl.org/dc/terms/"/>
    <ds:schemaRef ds:uri="http://schemas.openxmlformats.org/package/2006/metadata/core-properties"/>
    <ds:schemaRef ds:uri="http://purl.org/dc/dcmitype/"/>
    <ds:schemaRef ds:uri="e798675c-a2ad-4528-820b-b6766d2084bf"/>
    <ds:schemaRef ds:uri="http://purl.org/dc/elements/1.1/"/>
    <ds:schemaRef ds:uri="http://schemas.microsoft.com/office/2006/metadata/properties"/>
    <ds:schemaRef ds:uri="http://schemas.microsoft.com/office/infopath/2007/PartnerControls"/>
    <ds:schemaRef ds:uri="b3d7ea18-ffa0-4fd0-8cba-e908d41d0fe7"/>
    <ds:schemaRef ds:uri="http://www.w3.org/XML/1998/namespace"/>
  </ds:schemaRefs>
</ds:datastoreItem>
</file>

<file path=customXml/itemProps5.xml><?xml version="1.0" encoding="utf-8"?>
<ds:datastoreItem xmlns:ds="http://schemas.openxmlformats.org/officeDocument/2006/customXml" ds:itemID="{C89B7A6A-171B-44A5-8D78-CEEB67053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65</Words>
  <Characters>3791</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Dynamic Learning Maps Assessment Integrated Model Interpretive Guide for ISR</vt:lpstr>
    </vt:vector>
  </TitlesOfParts>
  <Company>Dynamic Learning Maps</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Learning Maps Assessment Integrated Model Interpretive Guide for ISR</dc:title>
  <dc:creator>Jacqueline Harnett</dc:creator>
  <cp:lastModifiedBy>Peacy, Michael S.   DPI</cp:lastModifiedBy>
  <cp:revision>2</cp:revision>
  <cp:lastPrinted>2018-06-20T15:24:00Z</cp:lastPrinted>
  <dcterms:created xsi:type="dcterms:W3CDTF">2018-09-21T15:14:00Z</dcterms:created>
  <dcterms:modified xsi:type="dcterms:W3CDTF">2018-09-2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9F5AC5E8B1A54B87100EC7282E4A4F</vt:lpwstr>
  </property>
  <property fmtid="{D5CDD505-2E9C-101B-9397-08002B2CF9AE}" pid="3" name="_AdHocReviewCycleID">
    <vt:i4>1722507592</vt:i4>
  </property>
  <property fmtid="{D5CDD505-2E9C-101B-9397-08002B2CF9AE}" pid="4" name="_NewReviewCycle">
    <vt:lpwstr/>
  </property>
  <property fmtid="{D5CDD505-2E9C-101B-9397-08002B2CF9AE}" pid="5" name="_EmailSubject">
    <vt:lpwstr>Hi Please update Wisconsin</vt:lpwstr>
  </property>
  <property fmtid="{D5CDD505-2E9C-101B-9397-08002B2CF9AE}" pid="6" name="_AuthorEmail">
    <vt:lpwstr>Michael.Peacy@dpi.wi.gov</vt:lpwstr>
  </property>
  <property fmtid="{D5CDD505-2E9C-101B-9397-08002B2CF9AE}" pid="7" name="_AuthorEmailDisplayName">
    <vt:lpwstr>Peacy, Michael S.   DPI</vt:lpwstr>
  </property>
  <property fmtid="{D5CDD505-2E9C-101B-9397-08002B2CF9AE}" pid="8" name="_PreviousAdHocReviewCycleID">
    <vt:i4>-955527984</vt:i4>
  </property>
</Properties>
</file>